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W w:w="10795" w:type="dxa"/>
        <w:tblLook w:val="04A0" w:firstRow="1" w:lastRow="0" w:firstColumn="1" w:lastColumn="0" w:noHBand="0" w:noVBand="1"/>
      </w:tblPr>
      <w:tblGrid>
        <w:gridCol w:w="4930"/>
        <w:gridCol w:w="5870"/>
      </w:tblGrid>
      <w:tr w:rsidR="0094765F" w:rsidRPr="0094765F" w14:paraId="0AE45682" w14:textId="77777777" w:rsidTr="000461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5" w:type="dxa"/>
            <w:gridSpan w:val="2"/>
          </w:tcPr>
          <w:p w14:paraId="24F87D96" w14:textId="77777777" w:rsidR="0095650A" w:rsidRDefault="00A32259" w:rsidP="00E35E31">
            <w:pPr>
              <w:jc w:val="right"/>
              <w:rPr>
                <w:b w:val="0"/>
                <w:bCs w:val="0"/>
                <w:color w:val="538135" w:themeColor="accent6" w:themeShade="BF"/>
                <w:sz w:val="32"/>
                <w:szCs w:val="32"/>
              </w:rPr>
            </w:pPr>
            <w:r w:rsidRPr="00E35E31">
              <w:rPr>
                <w:noProof/>
                <w:color w:val="538135" w:themeColor="accent6" w:themeShade="BF"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37CF665" wp14:editId="32191B9F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0</wp:posOffset>
                  </wp:positionV>
                  <wp:extent cx="1768475" cy="702310"/>
                  <wp:effectExtent l="0" t="0" r="3175" b="2540"/>
                  <wp:wrapThrough wrapText="bothSides">
                    <wp:wrapPolygon edited="0">
                      <wp:start x="3723" y="0"/>
                      <wp:lineTo x="0" y="3515"/>
                      <wp:lineTo x="0" y="11718"/>
                      <wp:lineTo x="3490" y="18749"/>
                      <wp:lineTo x="4654" y="18749"/>
                      <wp:lineTo x="5584" y="21092"/>
                      <wp:lineTo x="9074" y="21092"/>
                      <wp:lineTo x="9307" y="21092"/>
                      <wp:lineTo x="11634" y="18749"/>
                      <wp:lineTo x="21406" y="16405"/>
                      <wp:lineTo x="21406" y="3515"/>
                      <wp:lineTo x="7678" y="0"/>
                      <wp:lineTo x="3723" y="0"/>
                    </wp:wrapPolygon>
                  </wp:wrapThrough>
                  <wp:docPr id="1" name="Picture 1" descr="A picture containing drawing,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drawing, ligh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8475" cy="702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1708">
              <w:rPr>
                <w:color w:val="538135" w:themeColor="accent6" w:themeShade="BF"/>
                <w:sz w:val="32"/>
                <w:szCs w:val="32"/>
              </w:rPr>
              <w:t>SAMPLE</w:t>
            </w:r>
            <w:r w:rsidR="00FD6DC6">
              <w:rPr>
                <w:color w:val="538135" w:themeColor="accent6" w:themeShade="BF"/>
                <w:sz w:val="32"/>
                <w:szCs w:val="32"/>
              </w:rPr>
              <w:t xml:space="preserve"> </w:t>
            </w:r>
            <w:r w:rsidR="00FD6A59" w:rsidRPr="00E35E31">
              <w:rPr>
                <w:color w:val="538135" w:themeColor="accent6" w:themeShade="BF"/>
                <w:sz w:val="32"/>
                <w:szCs w:val="32"/>
              </w:rPr>
              <w:t>Individual</w:t>
            </w:r>
            <w:r w:rsidR="00E35E31" w:rsidRPr="00E35E31">
              <w:rPr>
                <w:color w:val="538135" w:themeColor="accent6" w:themeShade="BF"/>
                <w:sz w:val="32"/>
                <w:szCs w:val="32"/>
              </w:rPr>
              <w:t xml:space="preserve"> Learning Plan</w:t>
            </w:r>
            <w:r w:rsidR="00FD6DC6">
              <w:rPr>
                <w:color w:val="538135" w:themeColor="accent6" w:themeShade="BF"/>
                <w:sz w:val="32"/>
                <w:szCs w:val="32"/>
              </w:rPr>
              <w:t xml:space="preserve">: </w:t>
            </w:r>
          </w:p>
          <w:p w14:paraId="44F52048" w14:textId="6CDE3DDF" w:rsidR="008860A5" w:rsidRPr="0094765F" w:rsidRDefault="00FD6DC6" w:rsidP="00E35E31">
            <w:pPr>
              <w:jc w:val="right"/>
              <w:rPr>
                <w:b w:val="0"/>
                <w:bCs w:val="0"/>
                <w:color w:val="538135" w:themeColor="accent6" w:themeShade="BF"/>
                <w:sz w:val="28"/>
                <w:szCs w:val="28"/>
              </w:rPr>
            </w:pPr>
            <w:r>
              <w:rPr>
                <w:color w:val="538135" w:themeColor="accent6" w:themeShade="BF"/>
                <w:sz w:val="32"/>
                <w:szCs w:val="32"/>
              </w:rPr>
              <w:t>Program Coordinator</w:t>
            </w:r>
            <w:r w:rsidR="00812DDB" w:rsidRPr="00E35E31">
              <w:rPr>
                <w:color w:val="538135" w:themeColor="accent6" w:themeShade="BF"/>
                <w:sz w:val="32"/>
                <w:szCs w:val="32"/>
              </w:rPr>
              <w:t xml:space="preserve">                                          </w:t>
            </w:r>
          </w:p>
        </w:tc>
      </w:tr>
      <w:tr w:rsidR="0094765F" w:rsidRPr="0094765F" w14:paraId="289B3706" w14:textId="77777777" w:rsidTr="00744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5" w:type="dxa"/>
            <w:gridSpan w:val="2"/>
          </w:tcPr>
          <w:p w14:paraId="0F9029AB" w14:textId="7B71BC69" w:rsidR="00FD6A59" w:rsidRPr="0094765F" w:rsidRDefault="00FD6DC6">
            <w:pPr>
              <w:rPr>
                <w:color w:val="538135" w:themeColor="accent6" w:themeShade="BF"/>
                <w:sz w:val="20"/>
                <w:szCs w:val="20"/>
              </w:rPr>
            </w:pPr>
            <w:r>
              <w:rPr>
                <w:color w:val="538135" w:themeColor="accent6" w:themeShade="BF"/>
                <w:sz w:val="20"/>
                <w:szCs w:val="20"/>
              </w:rPr>
              <w:t xml:space="preserve"> </w:t>
            </w:r>
            <w:r w:rsidR="00D110A8" w:rsidRPr="0094765F">
              <w:rPr>
                <w:color w:val="538135" w:themeColor="accent6" w:themeShade="BF"/>
                <w:sz w:val="20"/>
                <w:szCs w:val="20"/>
              </w:rPr>
              <w:t>Directions</w:t>
            </w:r>
            <w:r w:rsidR="00FD6A59" w:rsidRPr="0094765F">
              <w:rPr>
                <w:color w:val="538135" w:themeColor="accent6" w:themeShade="BF"/>
                <w:sz w:val="20"/>
                <w:szCs w:val="20"/>
              </w:rPr>
              <w:t xml:space="preserve">: </w:t>
            </w:r>
            <w:r w:rsidR="00FD6A59" w:rsidRPr="0094765F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 xml:space="preserve">The topics are broad descriptions. The </w:t>
            </w:r>
            <w:r w:rsidR="00C66D45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 xml:space="preserve">Office of GME </w:t>
            </w:r>
            <w:r w:rsidR="00C66D45" w:rsidRPr="00C66D45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Resource</w:t>
            </w:r>
            <w:r w:rsidR="00FD6A59" w:rsidRPr="00C66D45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 xml:space="preserve"> List</w:t>
            </w:r>
            <w:r w:rsidR="00FD6A59" w:rsidRPr="0094765F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 xml:space="preserve"> will provide some of these topics. You can also “Google” the topics (always insert “GME”).</w:t>
            </w:r>
            <w:r w:rsidR="00FD6A59" w:rsidRPr="0094765F">
              <w:rPr>
                <w:color w:val="538135" w:themeColor="accent6" w:themeShade="BF"/>
                <w:sz w:val="20"/>
                <w:szCs w:val="20"/>
              </w:rPr>
              <w:t xml:space="preserve"> </w:t>
            </w:r>
          </w:p>
        </w:tc>
      </w:tr>
      <w:tr w:rsidR="0094765F" w:rsidRPr="0094765F" w14:paraId="7BDD424C" w14:textId="77777777" w:rsidTr="00BF3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5" w:type="dxa"/>
            <w:gridSpan w:val="2"/>
            <w:tcBorders>
              <w:bottom w:val="nil"/>
            </w:tcBorders>
          </w:tcPr>
          <w:p w14:paraId="1B3A7C44" w14:textId="77777777" w:rsidR="00C74865" w:rsidRPr="0094765F" w:rsidRDefault="00FD6A59">
            <w:p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94765F">
              <w:rPr>
                <w:color w:val="538135" w:themeColor="accent6" w:themeShade="BF"/>
                <w:sz w:val="20"/>
                <w:szCs w:val="20"/>
              </w:rPr>
              <w:t>Adult Learning Principle</w:t>
            </w:r>
            <w:r w:rsidR="00C74865" w:rsidRPr="0094765F">
              <w:rPr>
                <w:color w:val="538135" w:themeColor="accent6" w:themeShade="BF"/>
                <w:sz w:val="20"/>
                <w:szCs w:val="20"/>
              </w:rPr>
              <w:t>s</w:t>
            </w:r>
            <w:r w:rsidRPr="0094765F">
              <w:rPr>
                <w:color w:val="538135" w:themeColor="accent6" w:themeShade="BF"/>
                <w:sz w:val="20"/>
                <w:szCs w:val="20"/>
              </w:rPr>
              <w:t xml:space="preserve">: </w:t>
            </w:r>
          </w:p>
          <w:p w14:paraId="4F2D5DF3" w14:textId="77777777" w:rsidR="00DA7214" w:rsidRPr="0094765F" w:rsidRDefault="00FD6A59" w:rsidP="00DA7214">
            <w:pPr>
              <w:pStyle w:val="ListParagraph"/>
              <w:numPr>
                <w:ilvl w:val="0"/>
                <w:numId w:val="17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94765F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 xml:space="preserve">Adults prefer to choose their own learning activities. </w:t>
            </w:r>
          </w:p>
          <w:p w14:paraId="659AB9F8" w14:textId="76F27988" w:rsidR="00C74865" w:rsidRPr="0094765F" w:rsidRDefault="00DA7214" w:rsidP="00DA7214">
            <w:pPr>
              <w:pStyle w:val="ListParagraph"/>
              <w:numPr>
                <w:ilvl w:val="0"/>
                <w:numId w:val="17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94765F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Learning is individual – no one method fits all</w:t>
            </w:r>
          </w:p>
        </w:tc>
      </w:tr>
      <w:tr w:rsidR="0094765F" w:rsidRPr="0094765F" w14:paraId="674167EF" w14:textId="77777777" w:rsidTr="00BF3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6" w:type="dxa"/>
            <w:tcBorders>
              <w:top w:val="nil"/>
              <w:bottom w:val="nil"/>
              <w:right w:val="nil"/>
            </w:tcBorders>
          </w:tcPr>
          <w:p w14:paraId="66525E50" w14:textId="77777777" w:rsidR="00CA508E" w:rsidRPr="0094765F" w:rsidRDefault="00CA508E" w:rsidP="00FD6A59">
            <w:pPr>
              <w:rPr>
                <w:color w:val="538135" w:themeColor="accent6" w:themeShade="BF"/>
              </w:rPr>
            </w:pPr>
            <w:r w:rsidRPr="0094765F">
              <w:rPr>
                <w:color w:val="538135" w:themeColor="accent6" w:themeShade="BF"/>
              </w:rPr>
              <w:t xml:space="preserve">First 2 Months (ALL Required): </w:t>
            </w:r>
          </w:p>
          <w:p w14:paraId="768BA55D" w14:textId="77777777" w:rsidR="00CA508E" w:rsidRPr="0094765F" w:rsidRDefault="00CA508E" w:rsidP="00CA508E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  <w:color w:val="538135" w:themeColor="accent6" w:themeShade="BF"/>
              </w:rPr>
            </w:pPr>
            <w:r w:rsidRPr="0094765F">
              <w:rPr>
                <w:b w:val="0"/>
                <w:bCs w:val="0"/>
                <w:color w:val="538135" w:themeColor="accent6" w:themeShade="BF"/>
              </w:rPr>
              <w:t>Basics of GME</w:t>
            </w:r>
          </w:p>
          <w:p w14:paraId="3638C91B" w14:textId="05786371" w:rsidR="00CA508E" w:rsidRPr="0094765F" w:rsidRDefault="00CA508E" w:rsidP="00CA508E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  <w:color w:val="538135" w:themeColor="accent6" w:themeShade="BF"/>
              </w:rPr>
            </w:pPr>
            <w:r w:rsidRPr="0094765F">
              <w:rPr>
                <w:b w:val="0"/>
                <w:bCs w:val="0"/>
                <w:color w:val="538135" w:themeColor="accent6" w:themeShade="BF"/>
              </w:rPr>
              <w:t>Alphabet Soup of GME</w:t>
            </w:r>
          </w:p>
        </w:tc>
        <w:tc>
          <w:tcPr>
            <w:tcW w:w="5969" w:type="dxa"/>
            <w:tcBorders>
              <w:top w:val="nil"/>
              <w:left w:val="nil"/>
              <w:bottom w:val="nil"/>
            </w:tcBorders>
          </w:tcPr>
          <w:p w14:paraId="7E3BE602" w14:textId="751809B1" w:rsidR="00CA508E" w:rsidRPr="0094765F" w:rsidRDefault="00CA508E" w:rsidP="006F1ED0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94765F">
              <w:rPr>
                <w:color w:val="538135" w:themeColor="accent6" w:themeShade="BF"/>
              </w:rPr>
              <w:t>Program Structure – Beginner</w:t>
            </w:r>
          </w:p>
          <w:p w14:paraId="5AF9EA09" w14:textId="77777777" w:rsidR="00CA508E" w:rsidRDefault="00CA508E" w:rsidP="006F1ED0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94765F">
              <w:rPr>
                <w:color w:val="538135" w:themeColor="accent6" w:themeShade="BF"/>
              </w:rPr>
              <w:t>Common Program Requirements – Introduction</w:t>
            </w:r>
          </w:p>
          <w:p w14:paraId="72454A54" w14:textId="75006B9B" w:rsidR="00BF3A32" w:rsidRPr="0094765F" w:rsidRDefault="00BF3A32" w:rsidP="006F1ED0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>
              <w:rPr>
                <w:color w:val="538135" w:themeColor="accent6" w:themeShade="BF"/>
              </w:rPr>
              <w:t>Working remotely</w:t>
            </w:r>
          </w:p>
        </w:tc>
      </w:tr>
      <w:tr w:rsidR="0094765F" w:rsidRPr="008D77BF" w14:paraId="71CFCBC0" w14:textId="77777777" w:rsidTr="00BF3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5" w:type="dxa"/>
            <w:gridSpan w:val="2"/>
            <w:tcBorders>
              <w:top w:val="nil"/>
              <w:bottom w:val="nil"/>
            </w:tcBorders>
          </w:tcPr>
          <w:tbl>
            <w:tblPr>
              <w:tblStyle w:val="TableGrid"/>
              <w:tblW w:w="10592" w:type="dxa"/>
              <w:tblLook w:val="04A0" w:firstRow="1" w:lastRow="0" w:firstColumn="1" w:lastColumn="0" w:noHBand="0" w:noVBand="1"/>
            </w:tblPr>
            <w:tblGrid>
              <w:gridCol w:w="5670"/>
              <w:gridCol w:w="4922"/>
            </w:tblGrid>
            <w:tr w:rsidR="0094765F" w:rsidRPr="008D77BF" w14:paraId="17643A36" w14:textId="77777777" w:rsidTr="001F5941">
              <w:tc>
                <w:tcPr>
                  <w:tcW w:w="5670" w:type="dxa"/>
                </w:tcPr>
                <w:p w14:paraId="73FEEC71" w14:textId="77777777" w:rsidR="00692195" w:rsidRPr="008D77BF" w:rsidRDefault="00692195" w:rsidP="00692195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b/>
                      <w:bCs/>
                      <w:color w:val="538135" w:themeColor="accent6" w:themeShade="BF"/>
                      <w:sz w:val="18"/>
                      <w:szCs w:val="18"/>
                    </w:rPr>
                    <w:t>Basics of GME</w:t>
                  </w: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(60 minutes):</w:t>
                  </w:r>
                </w:p>
                <w:p w14:paraId="15C1A616" w14:textId="411D1949" w:rsidR="00692195" w:rsidRPr="008D77BF" w:rsidRDefault="00692195" w:rsidP="00692195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List learning modes used (online module, small group session, reading, other)</w:t>
                  </w:r>
                </w:p>
                <w:p w14:paraId="410D575C" w14:textId="77777777" w:rsidR="00692195" w:rsidRPr="008D77BF" w:rsidRDefault="00692195" w:rsidP="00692195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37DD3532" w14:textId="77777777" w:rsidR="00692195" w:rsidRPr="008D77BF" w:rsidRDefault="00692195" w:rsidP="00692195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480AEC70" w14:textId="77777777" w:rsidR="00692195" w:rsidRPr="008D77BF" w:rsidRDefault="000376A7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Key Learning Point:</w:t>
                  </w:r>
                </w:p>
                <w:p w14:paraId="3C4E91A9" w14:textId="78B3E925" w:rsidR="00D459B8" w:rsidRPr="008D77BF" w:rsidRDefault="00D459B8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Date completed: </w:t>
                  </w:r>
                </w:p>
              </w:tc>
              <w:tc>
                <w:tcPr>
                  <w:tcW w:w="4922" w:type="dxa"/>
                </w:tcPr>
                <w:p w14:paraId="2D36D9B6" w14:textId="77777777" w:rsidR="00692195" w:rsidRPr="008D77BF" w:rsidRDefault="00692195" w:rsidP="00692195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b/>
                      <w:bCs/>
                      <w:color w:val="538135" w:themeColor="accent6" w:themeShade="BF"/>
                      <w:sz w:val="18"/>
                      <w:szCs w:val="18"/>
                    </w:rPr>
                    <w:t>Alphabet Soup of GME</w:t>
                  </w: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(60 minutes):</w:t>
                  </w:r>
                </w:p>
                <w:p w14:paraId="2C4AE260" w14:textId="77777777" w:rsidR="00692195" w:rsidRPr="008D77BF" w:rsidRDefault="00692195" w:rsidP="00692195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List learning modes (online module, small group session, reading, other)</w:t>
                  </w:r>
                </w:p>
                <w:p w14:paraId="4FDB4CBF" w14:textId="77777777" w:rsidR="00692195" w:rsidRPr="008D77BF" w:rsidRDefault="00692195" w:rsidP="00692195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2B1C2D5B" w14:textId="77777777" w:rsidR="00692195" w:rsidRPr="008D77BF" w:rsidRDefault="00692195" w:rsidP="00692195">
                  <w:pPr>
                    <w:pStyle w:val="ListParagraph"/>
                    <w:numPr>
                      <w:ilvl w:val="0"/>
                      <w:numId w:val="9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0016A56F" w14:textId="77777777" w:rsidR="00692195" w:rsidRPr="008D77BF" w:rsidRDefault="000376A7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Key Learning Point:</w:t>
                  </w:r>
                  <w:r w:rsidR="00692195"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7304BA19" w14:textId="7FD555A2" w:rsidR="00D16991" w:rsidRPr="008D77BF" w:rsidRDefault="00D16991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Date completed:</w:t>
                  </w:r>
                </w:p>
              </w:tc>
            </w:tr>
            <w:tr w:rsidR="0094765F" w:rsidRPr="008D77BF" w14:paraId="460D9CA8" w14:textId="77777777" w:rsidTr="001F5941">
              <w:tc>
                <w:tcPr>
                  <w:tcW w:w="5670" w:type="dxa"/>
                </w:tcPr>
                <w:p w14:paraId="7B19D718" w14:textId="77777777" w:rsidR="00692195" w:rsidRPr="008D77BF" w:rsidRDefault="00692195" w:rsidP="00692195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b/>
                      <w:bCs/>
                      <w:color w:val="538135" w:themeColor="accent6" w:themeShade="BF"/>
                      <w:sz w:val="18"/>
                      <w:szCs w:val="18"/>
                    </w:rPr>
                    <w:t>GME Program Structure &amp; Requirements</w:t>
                  </w: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(60 minutes):</w:t>
                  </w:r>
                </w:p>
                <w:p w14:paraId="295DBDBD" w14:textId="77777777" w:rsidR="00692195" w:rsidRPr="008D77BF" w:rsidRDefault="00692195" w:rsidP="00692195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List learning modes used (online module, small group session, reading, other)</w:t>
                  </w:r>
                </w:p>
                <w:p w14:paraId="0C44C59E" w14:textId="77777777" w:rsidR="00692195" w:rsidRPr="008D77BF" w:rsidRDefault="00692195" w:rsidP="00692195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455DFC97" w14:textId="77777777" w:rsidR="00692195" w:rsidRPr="008D77BF" w:rsidRDefault="00692195" w:rsidP="00692195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47F770F8" w14:textId="77777777" w:rsidR="00692195" w:rsidRPr="008D77BF" w:rsidRDefault="000376A7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Key Learning Point:</w:t>
                  </w:r>
                  <w:r w:rsidR="00692195"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41AFFD8E" w14:textId="7AB5B5F4" w:rsidR="00D16991" w:rsidRPr="008D77BF" w:rsidRDefault="00D16991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Date completed:</w:t>
                  </w:r>
                </w:p>
              </w:tc>
              <w:tc>
                <w:tcPr>
                  <w:tcW w:w="4922" w:type="dxa"/>
                </w:tcPr>
                <w:p w14:paraId="71943BAC" w14:textId="77777777" w:rsidR="00636727" w:rsidRPr="008D77BF" w:rsidRDefault="00692195" w:rsidP="00692195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b/>
                      <w:bCs/>
                      <w:color w:val="538135" w:themeColor="accent6" w:themeShade="BF"/>
                      <w:sz w:val="18"/>
                      <w:szCs w:val="18"/>
                    </w:rPr>
                    <w:t xml:space="preserve">Common Program Requirements – </w:t>
                  </w:r>
                  <w:r w:rsidR="00636727" w:rsidRPr="008D77BF">
                    <w:rPr>
                      <w:b/>
                      <w:bCs/>
                      <w:color w:val="538135" w:themeColor="accent6" w:themeShade="BF"/>
                      <w:sz w:val="18"/>
                      <w:szCs w:val="18"/>
                    </w:rPr>
                    <w:t>Introduction</w:t>
                  </w: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</w:t>
                  </w:r>
                </w:p>
                <w:p w14:paraId="179EFC1E" w14:textId="7AD69FD1" w:rsidR="00692195" w:rsidRPr="008D77BF" w:rsidRDefault="00692195" w:rsidP="00692195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(60 min</w:t>
                  </w:r>
                  <w:r w:rsidR="00636727" w:rsidRPr="008D77BF">
                    <w:rPr>
                      <w:color w:val="538135" w:themeColor="accent6" w:themeShade="BF"/>
                      <w:sz w:val="18"/>
                      <w:szCs w:val="18"/>
                    </w:rPr>
                    <w:t>utes</w:t>
                  </w: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):</w:t>
                  </w:r>
                </w:p>
                <w:p w14:paraId="493AC1F8" w14:textId="77777777" w:rsidR="00692195" w:rsidRPr="008D77BF" w:rsidRDefault="00692195" w:rsidP="00692195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List learning modes used (online module, small group session, reading, other)</w:t>
                  </w:r>
                </w:p>
                <w:p w14:paraId="6E303456" w14:textId="77777777" w:rsidR="00692195" w:rsidRPr="008D77BF" w:rsidRDefault="00692195" w:rsidP="00692195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4A54C100" w14:textId="77777777" w:rsidR="00692195" w:rsidRPr="008D77BF" w:rsidRDefault="00692195" w:rsidP="00692195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601471A6" w14:textId="77777777" w:rsidR="00692195" w:rsidRPr="008D77BF" w:rsidRDefault="000376A7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Key Learning Point:</w:t>
                  </w:r>
                </w:p>
                <w:p w14:paraId="307CFD49" w14:textId="0B58CC9E" w:rsidR="00D16991" w:rsidRPr="008D77BF" w:rsidRDefault="00D16991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Date completed:</w:t>
                  </w:r>
                </w:p>
              </w:tc>
            </w:tr>
          </w:tbl>
          <w:p w14:paraId="5CBA4AAE" w14:textId="35CED801" w:rsidR="00692195" w:rsidRPr="008D77BF" w:rsidRDefault="00692195" w:rsidP="00FD6A59">
            <w:pPr>
              <w:rPr>
                <w:color w:val="538135" w:themeColor="accent6" w:themeShade="BF"/>
                <w:sz w:val="18"/>
                <w:szCs w:val="18"/>
              </w:rPr>
            </w:pPr>
          </w:p>
        </w:tc>
      </w:tr>
      <w:tr w:rsidR="0094765F" w:rsidRPr="008D77BF" w14:paraId="3F9524B8" w14:textId="77777777" w:rsidTr="00BF3A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6" w:type="dxa"/>
            <w:tcBorders>
              <w:top w:val="nil"/>
              <w:bottom w:val="nil"/>
              <w:right w:val="nil"/>
            </w:tcBorders>
          </w:tcPr>
          <w:p w14:paraId="194C2085" w14:textId="77777777" w:rsidR="00AF5B49" w:rsidRPr="008D77BF" w:rsidRDefault="00AF5B49" w:rsidP="001B28D1">
            <w:p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color w:val="538135" w:themeColor="accent6" w:themeShade="BF"/>
                <w:sz w:val="20"/>
                <w:szCs w:val="20"/>
              </w:rPr>
              <w:t>Next 4 months (choose 6):</w:t>
            </w:r>
          </w:p>
          <w:p w14:paraId="18883E7F" w14:textId="77777777" w:rsidR="00AF5B49" w:rsidRPr="008D77BF" w:rsidRDefault="00AF5B49" w:rsidP="001B28D1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Evaluations &amp; Assessment - Beginner</w:t>
            </w:r>
          </w:p>
          <w:p w14:paraId="3DD2601C" w14:textId="77777777" w:rsidR="00AF5B49" w:rsidRPr="008D77BF" w:rsidRDefault="00AF5B49" w:rsidP="001B28D1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Program Evaluation Committee</w:t>
            </w:r>
          </w:p>
          <w:p w14:paraId="4ABDE112" w14:textId="77777777" w:rsidR="00AF5B49" w:rsidRPr="008D77BF" w:rsidRDefault="00AF5B49" w:rsidP="001B28D1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Clinical Competency Committee</w:t>
            </w:r>
          </w:p>
          <w:p w14:paraId="544D445C" w14:textId="77777777" w:rsidR="00756DA1" w:rsidRPr="008D77BF" w:rsidRDefault="00AF5B49" w:rsidP="00756DA1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Program Management</w:t>
            </w:r>
          </w:p>
          <w:p w14:paraId="3D0DCA6B" w14:textId="36938475" w:rsidR="00AF5B49" w:rsidRPr="008D77BF" w:rsidRDefault="00AF5B49" w:rsidP="00756DA1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Resident Remediation</w:t>
            </w:r>
          </w:p>
        </w:tc>
        <w:tc>
          <w:tcPr>
            <w:tcW w:w="5969" w:type="dxa"/>
            <w:tcBorders>
              <w:top w:val="nil"/>
              <w:left w:val="nil"/>
              <w:bottom w:val="nil"/>
            </w:tcBorders>
          </w:tcPr>
          <w:p w14:paraId="75387220" w14:textId="3667895F" w:rsidR="00AF5B49" w:rsidRPr="008D77BF" w:rsidRDefault="00AF5B49" w:rsidP="001B28D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color w:val="538135" w:themeColor="accent6" w:themeShade="BF"/>
                <w:sz w:val="20"/>
                <w:szCs w:val="20"/>
              </w:rPr>
              <w:t>Understanding Milestones</w:t>
            </w:r>
          </w:p>
          <w:p w14:paraId="117F3E39" w14:textId="77777777" w:rsidR="00AF5B49" w:rsidRPr="008D77BF" w:rsidRDefault="00AF5B49" w:rsidP="001B28D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color w:val="538135" w:themeColor="accent6" w:themeShade="BF"/>
                <w:sz w:val="20"/>
                <w:szCs w:val="20"/>
              </w:rPr>
              <w:t>Orientation</w:t>
            </w:r>
          </w:p>
          <w:p w14:paraId="5982C947" w14:textId="77777777" w:rsidR="00AF5B49" w:rsidRPr="008D77BF" w:rsidRDefault="00AF5B49" w:rsidP="001B28D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color w:val="538135" w:themeColor="accent6" w:themeShade="BF"/>
                <w:sz w:val="20"/>
                <w:szCs w:val="20"/>
              </w:rPr>
              <w:t>Recruitment</w:t>
            </w:r>
          </w:p>
          <w:p w14:paraId="7A4AADCE" w14:textId="77777777" w:rsidR="001B3AFD" w:rsidRPr="008D77BF" w:rsidRDefault="00AF5B49" w:rsidP="001B3AFD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color w:val="538135" w:themeColor="accent6" w:themeShade="BF"/>
                <w:sz w:val="20"/>
                <w:szCs w:val="20"/>
              </w:rPr>
              <w:t>ADS Update</w:t>
            </w:r>
          </w:p>
          <w:p w14:paraId="66AEFFCA" w14:textId="77777777" w:rsidR="00AF5B49" w:rsidRPr="008D77BF" w:rsidRDefault="00AF5B49" w:rsidP="001B3AFD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color w:val="538135" w:themeColor="accent6" w:themeShade="BF"/>
                <w:sz w:val="20"/>
                <w:szCs w:val="20"/>
              </w:rPr>
              <w:t>Working relationships in GME</w:t>
            </w:r>
          </w:p>
          <w:p w14:paraId="0A984A53" w14:textId="77777777" w:rsidR="00E40B8F" w:rsidRPr="008D77BF" w:rsidRDefault="00E40B8F" w:rsidP="001B3AFD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color w:val="538135" w:themeColor="accent6" w:themeShade="BF"/>
                <w:sz w:val="20"/>
                <w:szCs w:val="20"/>
              </w:rPr>
              <w:t>NRMP Basics</w:t>
            </w:r>
          </w:p>
          <w:p w14:paraId="64A24099" w14:textId="26C6CA42" w:rsidR="00E40B8F" w:rsidRPr="008D77BF" w:rsidRDefault="001F7C09" w:rsidP="001B3AFD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8D77BF">
              <w:rPr>
                <w:color w:val="538135" w:themeColor="accent6" w:themeShade="BF"/>
                <w:sz w:val="20"/>
                <w:szCs w:val="20"/>
              </w:rPr>
              <w:t>Other</w:t>
            </w:r>
          </w:p>
        </w:tc>
      </w:tr>
      <w:tr w:rsidR="0094765F" w:rsidRPr="008D77BF" w14:paraId="39753FFE" w14:textId="77777777" w:rsidTr="00BF3A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5" w:type="dxa"/>
            <w:gridSpan w:val="2"/>
            <w:tcBorders>
              <w:top w:val="nil"/>
            </w:tcBorders>
          </w:tcPr>
          <w:tbl>
            <w:tblPr>
              <w:tblStyle w:val="TableGrid"/>
              <w:tblW w:w="10592" w:type="dxa"/>
              <w:tblLook w:val="04A0" w:firstRow="1" w:lastRow="0" w:firstColumn="1" w:lastColumn="0" w:noHBand="0" w:noVBand="1"/>
            </w:tblPr>
            <w:tblGrid>
              <w:gridCol w:w="5552"/>
              <w:gridCol w:w="5040"/>
            </w:tblGrid>
            <w:tr w:rsidR="0094765F" w:rsidRPr="008D77BF" w14:paraId="7EBA4495" w14:textId="77777777" w:rsidTr="001F5941">
              <w:tc>
                <w:tcPr>
                  <w:tcW w:w="5552" w:type="dxa"/>
                </w:tcPr>
                <w:p w14:paraId="16CE2A88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TOPIC:</w:t>
                  </w:r>
                </w:p>
                <w:p w14:paraId="7E425634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List learning modes used (online module, small group session, reading, other)</w:t>
                  </w:r>
                </w:p>
                <w:p w14:paraId="51F20EF0" w14:textId="77777777" w:rsidR="009C3612" w:rsidRPr="008D77BF" w:rsidRDefault="009C3612" w:rsidP="009C3612">
                  <w:pPr>
                    <w:pStyle w:val="ListParagraph"/>
                    <w:numPr>
                      <w:ilvl w:val="0"/>
                      <w:numId w:val="12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427B00FF" w14:textId="77777777" w:rsidR="008659BD" w:rsidRPr="008D77BF" w:rsidRDefault="009C3612" w:rsidP="009C3612">
                  <w:pPr>
                    <w:pStyle w:val="ListParagraph"/>
                    <w:numPr>
                      <w:ilvl w:val="0"/>
                      <w:numId w:val="12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093E6BF2" w14:textId="77777777" w:rsidR="007A5F04" w:rsidRPr="008D77BF" w:rsidRDefault="000376A7" w:rsidP="008659BD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Key Learning Point:</w:t>
                  </w:r>
                  <w:r w:rsidR="009C3612"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1F79432A" w14:textId="3ABFE620" w:rsidR="00D16991" w:rsidRPr="008D77BF" w:rsidRDefault="00D16991" w:rsidP="008659BD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Date completed:</w:t>
                  </w:r>
                </w:p>
              </w:tc>
              <w:tc>
                <w:tcPr>
                  <w:tcW w:w="5040" w:type="dxa"/>
                </w:tcPr>
                <w:p w14:paraId="378339C9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TOPIC:</w:t>
                  </w:r>
                </w:p>
                <w:p w14:paraId="404CA551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List learning modes used (online module, small group session, reading, other)</w:t>
                  </w:r>
                </w:p>
                <w:p w14:paraId="576EF156" w14:textId="77777777" w:rsidR="009C3612" w:rsidRPr="008D77BF" w:rsidRDefault="009C3612" w:rsidP="009C3612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562D5312" w14:textId="77777777" w:rsidR="009C3612" w:rsidRPr="008D77BF" w:rsidRDefault="009C3612" w:rsidP="009C3612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761A926D" w14:textId="77777777" w:rsidR="007A5F04" w:rsidRPr="008D77BF" w:rsidRDefault="000376A7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Key Learning Point:</w:t>
                  </w:r>
                </w:p>
                <w:p w14:paraId="0A126506" w14:textId="74705635" w:rsidR="00D16991" w:rsidRPr="008D77BF" w:rsidRDefault="00D16991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Date completed:</w:t>
                  </w:r>
                </w:p>
              </w:tc>
            </w:tr>
            <w:tr w:rsidR="0094765F" w:rsidRPr="008D77BF" w14:paraId="37797054" w14:textId="77777777" w:rsidTr="001F5941">
              <w:tc>
                <w:tcPr>
                  <w:tcW w:w="5552" w:type="dxa"/>
                </w:tcPr>
                <w:p w14:paraId="5FE45246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TOPIC:</w:t>
                  </w:r>
                </w:p>
                <w:p w14:paraId="55353A4B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List learning modes used (online module, small group session, reading, other)</w:t>
                  </w:r>
                </w:p>
                <w:p w14:paraId="760A3A8A" w14:textId="77777777" w:rsidR="009C3612" w:rsidRPr="008D77BF" w:rsidRDefault="009C3612" w:rsidP="009C3612">
                  <w:pPr>
                    <w:pStyle w:val="ListParagraph"/>
                    <w:numPr>
                      <w:ilvl w:val="0"/>
                      <w:numId w:val="13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0174C489" w14:textId="77777777" w:rsidR="009C3612" w:rsidRPr="008D77BF" w:rsidRDefault="009C3612" w:rsidP="009C3612">
                  <w:pPr>
                    <w:pStyle w:val="ListParagraph"/>
                    <w:numPr>
                      <w:ilvl w:val="0"/>
                      <w:numId w:val="13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108B0BC6" w14:textId="77777777" w:rsidR="007A5F04" w:rsidRPr="008D77BF" w:rsidRDefault="000376A7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Key Learning Point:</w:t>
                  </w:r>
                </w:p>
                <w:p w14:paraId="4AE60B2E" w14:textId="414F7269" w:rsidR="00D16991" w:rsidRPr="008D77BF" w:rsidRDefault="00D16991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Date completed:</w:t>
                  </w:r>
                </w:p>
              </w:tc>
              <w:tc>
                <w:tcPr>
                  <w:tcW w:w="5040" w:type="dxa"/>
                </w:tcPr>
                <w:p w14:paraId="06E6534C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TOPIC:</w:t>
                  </w:r>
                </w:p>
                <w:p w14:paraId="4D1646B4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List learning modes used (online module, small group session, reading, other)</w:t>
                  </w:r>
                </w:p>
                <w:p w14:paraId="6AA334CA" w14:textId="77777777" w:rsidR="009C3612" w:rsidRPr="008D77BF" w:rsidRDefault="009C3612" w:rsidP="009C3612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122D1B94" w14:textId="77777777" w:rsidR="009C3612" w:rsidRPr="008D77BF" w:rsidRDefault="009C3612" w:rsidP="009C3612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30E0E557" w14:textId="77777777" w:rsidR="007A5F04" w:rsidRPr="008D77BF" w:rsidRDefault="008659BD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Key Learning Point:</w:t>
                  </w:r>
                </w:p>
                <w:p w14:paraId="7647B1B5" w14:textId="3ECAF9C5" w:rsidR="00D16991" w:rsidRPr="008D77BF" w:rsidRDefault="00D16991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Date completed:</w:t>
                  </w:r>
                </w:p>
              </w:tc>
            </w:tr>
            <w:tr w:rsidR="0094765F" w:rsidRPr="008D77BF" w14:paraId="2704DD83" w14:textId="77777777" w:rsidTr="001F5941">
              <w:tc>
                <w:tcPr>
                  <w:tcW w:w="5552" w:type="dxa"/>
                </w:tcPr>
                <w:p w14:paraId="20000D50" w14:textId="77777777" w:rsidR="007A5F04" w:rsidRPr="008D77BF" w:rsidRDefault="001B3AFD" w:rsidP="007A5F04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TOPIC:</w:t>
                  </w:r>
                </w:p>
                <w:p w14:paraId="3D0B8783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List learning modes used (online module, small group session, reading, other)</w:t>
                  </w:r>
                </w:p>
                <w:p w14:paraId="7E5A7112" w14:textId="77777777" w:rsidR="009C3612" w:rsidRPr="008D77BF" w:rsidRDefault="009C3612" w:rsidP="000376A7">
                  <w:pPr>
                    <w:pStyle w:val="ListParagraph"/>
                    <w:numPr>
                      <w:ilvl w:val="0"/>
                      <w:numId w:val="18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67CD9C06" w14:textId="77777777" w:rsidR="009C3612" w:rsidRPr="008D77BF" w:rsidRDefault="009C3612" w:rsidP="000376A7">
                  <w:pPr>
                    <w:pStyle w:val="ListParagraph"/>
                    <w:numPr>
                      <w:ilvl w:val="0"/>
                      <w:numId w:val="18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3282834F" w14:textId="77777777" w:rsidR="009C3612" w:rsidRPr="008D77BF" w:rsidRDefault="000376A7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Key Learning Point:</w:t>
                  </w:r>
                  <w:r w:rsidR="009C3612"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48D71EDB" w14:textId="53F429A4" w:rsidR="00D16991" w:rsidRPr="008D77BF" w:rsidRDefault="00D16991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Date completed:</w:t>
                  </w:r>
                </w:p>
              </w:tc>
              <w:tc>
                <w:tcPr>
                  <w:tcW w:w="5040" w:type="dxa"/>
                </w:tcPr>
                <w:p w14:paraId="5ECB9B02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TOPIC:</w:t>
                  </w:r>
                </w:p>
                <w:p w14:paraId="44069017" w14:textId="77777777" w:rsidR="009C3612" w:rsidRPr="008D77BF" w:rsidRDefault="009C3612" w:rsidP="009C3612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List learning modes used (online module, small group session, reading, other)</w:t>
                  </w:r>
                </w:p>
                <w:p w14:paraId="4AD29F91" w14:textId="77777777" w:rsidR="009C3612" w:rsidRPr="008D77BF" w:rsidRDefault="009C3612" w:rsidP="009C3612">
                  <w:pPr>
                    <w:pStyle w:val="ListParagraph"/>
                    <w:numPr>
                      <w:ilvl w:val="0"/>
                      <w:numId w:val="16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  <w:p w14:paraId="6F36AE4C" w14:textId="77777777" w:rsidR="000376A7" w:rsidRPr="008D77BF" w:rsidRDefault="009C3612" w:rsidP="009C3612">
                  <w:pPr>
                    <w:pStyle w:val="ListParagraph"/>
                    <w:numPr>
                      <w:ilvl w:val="0"/>
                      <w:numId w:val="16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4BA88FDA" w14:textId="77777777" w:rsidR="009C3612" w:rsidRPr="008D77BF" w:rsidRDefault="000376A7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Key Learning Point:</w:t>
                  </w:r>
                </w:p>
                <w:p w14:paraId="7FC79750" w14:textId="1CA37065" w:rsidR="00D16991" w:rsidRPr="008D77BF" w:rsidRDefault="00D16991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8D77BF">
                    <w:rPr>
                      <w:color w:val="538135" w:themeColor="accent6" w:themeShade="BF"/>
                      <w:sz w:val="18"/>
                      <w:szCs w:val="18"/>
                    </w:rPr>
                    <w:t>Date completed:</w:t>
                  </w:r>
                </w:p>
              </w:tc>
            </w:tr>
          </w:tbl>
          <w:p w14:paraId="5B71D7EB" w14:textId="77777777" w:rsidR="00DA3505" w:rsidRPr="008D77BF" w:rsidRDefault="00DA3505" w:rsidP="00692195">
            <w:pPr>
              <w:rPr>
                <w:color w:val="538135" w:themeColor="accent6" w:themeShade="BF"/>
                <w:sz w:val="18"/>
                <w:szCs w:val="18"/>
              </w:rPr>
            </w:pPr>
          </w:p>
        </w:tc>
      </w:tr>
      <w:tr w:rsidR="0094765F" w:rsidRPr="00EB3C54" w14:paraId="5F35FE2F" w14:textId="77777777" w:rsidTr="006103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5" w:type="dxa"/>
            <w:gridSpan w:val="2"/>
            <w:tcBorders>
              <w:bottom w:val="single" w:sz="4" w:space="0" w:color="FFFFFF" w:themeColor="background1"/>
            </w:tcBorders>
          </w:tcPr>
          <w:p w14:paraId="375F5468" w14:textId="344A5E8B" w:rsidR="00DA3505" w:rsidRPr="00EB3C54" w:rsidRDefault="007A5F04" w:rsidP="00692195">
            <w:pPr>
              <w:rPr>
                <w:color w:val="538135" w:themeColor="accent6" w:themeShade="BF"/>
                <w:sz w:val="20"/>
                <w:szCs w:val="20"/>
              </w:rPr>
            </w:pPr>
            <w:r w:rsidRPr="00EB3C54">
              <w:rPr>
                <w:color w:val="538135" w:themeColor="accent6" w:themeShade="BF"/>
                <w:sz w:val="20"/>
                <w:szCs w:val="20"/>
              </w:rPr>
              <w:t>Year One Goals (Set after first 6 months)</w:t>
            </w:r>
          </w:p>
        </w:tc>
      </w:tr>
      <w:tr w:rsidR="0094765F" w:rsidRPr="00EB3C54" w14:paraId="69A4624B" w14:textId="77777777" w:rsidTr="006103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098"/>
              <w:gridCol w:w="7486"/>
            </w:tblGrid>
            <w:tr w:rsidR="0094765F" w:rsidRPr="00EB3C54" w14:paraId="21FEFF3F" w14:textId="77777777" w:rsidTr="0061032F">
              <w:tc>
                <w:tcPr>
                  <w:tcW w:w="3122" w:type="dxa"/>
                </w:tcPr>
                <w:p w14:paraId="5EA6A01A" w14:textId="27696213" w:rsidR="007A5F04" w:rsidRPr="00EB3C54" w:rsidRDefault="00D77E36" w:rsidP="007A5F04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EB3C54">
                    <w:rPr>
                      <w:color w:val="538135" w:themeColor="accent6" w:themeShade="BF"/>
                      <w:sz w:val="18"/>
                      <w:szCs w:val="18"/>
                    </w:rPr>
                    <w:t>Thinking about the learning activities you have learned about, what goals do you have for the next six months:</w:t>
                  </w:r>
                </w:p>
              </w:tc>
              <w:tc>
                <w:tcPr>
                  <w:tcW w:w="7560" w:type="dxa"/>
                </w:tcPr>
                <w:p w14:paraId="1DA1133C" w14:textId="77777777" w:rsidR="007A5F04" w:rsidRPr="00EB3C54" w:rsidRDefault="000376A7" w:rsidP="000376A7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EB3C54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 </w:t>
                  </w:r>
                </w:p>
                <w:p w14:paraId="3E43425A" w14:textId="77777777" w:rsidR="000376A7" w:rsidRPr="00EB3C54" w:rsidRDefault="000376A7" w:rsidP="000376A7">
                  <w:pPr>
                    <w:rPr>
                      <w:color w:val="538135" w:themeColor="accent6" w:themeShade="BF"/>
                      <w:sz w:val="18"/>
                      <w:szCs w:val="18"/>
                    </w:rPr>
                  </w:pPr>
                </w:p>
                <w:p w14:paraId="3958E2BB" w14:textId="4C607FCC" w:rsidR="000376A7" w:rsidRPr="00EB3C54" w:rsidRDefault="000376A7" w:rsidP="000376A7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color w:val="538135" w:themeColor="accent6" w:themeShade="BF"/>
                      <w:sz w:val="18"/>
                      <w:szCs w:val="18"/>
                    </w:rPr>
                  </w:pPr>
                  <w:r w:rsidRPr="00EB3C54">
                    <w:rPr>
                      <w:color w:val="538135" w:themeColor="accent6" w:themeShade="BF"/>
                      <w:sz w:val="18"/>
                      <w:szCs w:val="18"/>
                    </w:rPr>
                    <w:t xml:space="preserve">  </w:t>
                  </w:r>
                </w:p>
              </w:tc>
            </w:tr>
          </w:tbl>
          <w:p w14:paraId="07768A4D" w14:textId="77777777" w:rsidR="00DA3505" w:rsidRPr="00EB3C54" w:rsidRDefault="00DA3505" w:rsidP="00692195">
            <w:pPr>
              <w:rPr>
                <w:color w:val="538135" w:themeColor="accent6" w:themeShade="BF"/>
                <w:sz w:val="18"/>
                <w:szCs w:val="18"/>
              </w:rPr>
            </w:pPr>
          </w:p>
        </w:tc>
      </w:tr>
    </w:tbl>
    <w:tbl>
      <w:tblPr>
        <w:tblStyle w:val="GridTable6Colorful-Accent6"/>
        <w:tblW w:w="10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5164"/>
        <w:gridCol w:w="5744"/>
      </w:tblGrid>
      <w:tr w:rsidR="00316202" w:rsidRPr="00073C1A" w14:paraId="592CD685" w14:textId="77777777" w:rsidTr="00744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908" w:type="dxa"/>
            <w:gridSpan w:val="2"/>
            <w:tcBorders>
              <w:bottom w:val="none" w:sz="0" w:space="0" w:color="auto"/>
            </w:tcBorders>
          </w:tcPr>
          <w:p w14:paraId="746170AF" w14:textId="1F45277E" w:rsidR="00316202" w:rsidRPr="00073C1A" w:rsidRDefault="00A42347" w:rsidP="00316202">
            <w:pPr>
              <w:rPr>
                <w:sz w:val="20"/>
                <w:szCs w:val="20"/>
              </w:rPr>
            </w:pPr>
            <w:r w:rsidRPr="00073C1A">
              <w:rPr>
                <w:sz w:val="28"/>
                <w:szCs w:val="28"/>
              </w:rPr>
              <w:lastRenderedPageBreak/>
              <w:t>Coordinator Individual Learning Plan</w:t>
            </w:r>
          </w:p>
        </w:tc>
      </w:tr>
      <w:tr w:rsidR="00A47CFA" w14:paraId="4A93F45E" w14:textId="77777777" w:rsidTr="00744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64" w:type="dxa"/>
          </w:tcPr>
          <w:p w14:paraId="20EB2111" w14:textId="77777777" w:rsidR="00A47CFA" w:rsidRPr="00A47CFA" w:rsidRDefault="00A47CFA" w:rsidP="00A47CFA">
            <w:pPr>
              <w:tabs>
                <w:tab w:val="left" w:pos="7740"/>
              </w:tabs>
              <w:rPr>
                <w:b/>
                <w:bCs/>
              </w:rPr>
            </w:pPr>
            <w:r w:rsidRPr="00A47CFA">
              <w:rPr>
                <w:b/>
                <w:bCs/>
              </w:rPr>
              <w:t>Second 6 months (Choose 6):</w:t>
            </w:r>
          </w:p>
          <w:p w14:paraId="77605E5E" w14:textId="77777777" w:rsidR="00A47CFA" w:rsidRPr="00A47CFA" w:rsidRDefault="00A47CFA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47CFA">
              <w:rPr>
                <w:sz w:val="20"/>
                <w:szCs w:val="20"/>
              </w:rPr>
              <w:t>Evaluations &amp; Assessment - Beginner</w:t>
            </w:r>
          </w:p>
          <w:p w14:paraId="47112A25" w14:textId="77777777" w:rsidR="00A47CFA" w:rsidRPr="00A47CFA" w:rsidRDefault="00A47CFA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47CFA">
              <w:rPr>
                <w:sz w:val="20"/>
                <w:szCs w:val="20"/>
              </w:rPr>
              <w:t>Program Evaluation Committee</w:t>
            </w:r>
          </w:p>
          <w:p w14:paraId="788A99CA" w14:textId="77777777" w:rsidR="00A47CFA" w:rsidRPr="00A47CFA" w:rsidRDefault="00A47CFA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47CFA">
              <w:rPr>
                <w:sz w:val="20"/>
                <w:szCs w:val="20"/>
              </w:rPr>
              <w:t>Clinical Competency Committee</w:t>
            </w:r>
          </w:p>
          <w:p w14:paraId="783ADE1B" w14:textId="77777777" w:rsidR="00A47CFA" w:rsidRPr="00A47CFA" w:rsidRDefault="00A47CFA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47CFA">
              <w:rPr>
                <w:sz w:val="20"/>
                <w:szCs w:val="20"/>
              </w:rPr>
              <w:t>Program Management</w:t>
            </w:r>
          </w:p>
          <w:p w14:paraId="0DEBECEB" w14:textId="0C99003F" w:rsidR="00A47CFA" w:rsidRPr="00A47CFA" w:rsidRDefault="00A47CFA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47CFA">
              <w:rPr>
                <w:sz w:val="20"/>
                <w:szCs w:val="20"/>
              </w:rPr>
              <w:t>Resident Remediation -- Advanced</w:t>
            </w:r>
          </w:p>
        </w:tc>
        <w:tc>
          <w:tcPr>
            <w:tcW w:w="5744" w:type="dxa"/>
          </w:tcPr>
          <w:p w14:paraId="77D517A0" w14:textId="77777777" w:rsidR="00A47CFA" w:rsidRPr="00A47CFA" w:rsidRDefault="00A47CFA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47CFA">
              <w:rPr>
                <w:sz w:val="20"/>
                <w:szCs w:val="20"/>
              </w:rPr>
              <w:t>Understanding Milestones</w:t>
            </w:r>
          </w:p>
          <w:p w14:paraId="44F85F85" w14:textId="77777777" w:rsidR="00A47CFA" w:rsidRPr="00A47CFA" w:rsidRDefault="00A47CFA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47CFA">
              <w:rPr>
                <w:sz w:val="20"/>
                <w:szCs w:val="20"/>
              </w:rPr>
              <w:t>Orientation</w:t>
            </w:r>
          </w:p>
          <w:p w14:paraId="077537AE" w14:textId="77777777" w:rsidR="00A47CFA" w:rsidRPr="00A47CFA" w:rsidRDefault="00A47CFA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47CFA">
              <w:rPr>
                <w:sz w:val="20"/>
                <w:szCs w:val="20"/>
              </w:rPr>
              <w:t>Recruitment</w:t>
            </w:r>
          </w:p>
          <w:p w14:paraId="18CB570F" w14:textId="77777777" w:rsidR="00A47CFA" w:rsidRDefault="00A47CFA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47CFA">
              <w:rPr>
                <w:sz w:val="20"/>
                <w:szCs w:val="20"/>
              </w:rPr>
              <w:t>ADS Update</w:t>
            </w:r>
          </w:p>
          <w:p w14:paraId="3A551BC8" w14:textId="77777777" w:rsidR="00A47CFA" w:rsidRDefault="00A47CFA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A47CFA">
              <w:rPr>
                <w:sz w:val="20"/>
                <w:szCs w:val="20"/>
              </w:rPr>
              <w:t>Working relationships in GME</w:t>
            </w:r>
          </w:p>
          <w:p w14:paraId="7E78ACB7" w14:textId="313E6A4E" w:rsidR="001F7C09" w:rsidRDefault="001F7C09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RMP Basics</w:t>
            </w:r>
          </w:p>
          <w:p w14:paraId="2EECB978" w14:textId="1F755E66" w:rsidR="001F7C09" w:rsidRPr="00A47CFA" w:rsidRDefault="001F7C09" w:rsidP="00A47CF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</w:tr>
      <w:tr w:rsidR="009A1164" w:rsidRPr="009A1164" w14:paraId="3569741E" w14:textId="77777777" w:rsidTr="0074491D">
        <w:tc>
          <w:tcPr>
            <w:tcW w:w="10908" w:type="dxa"/>
            <w:gridSpan w:val="2"/>
          </w:tcPr>
          <w:tbl>
            <w:tblPr>
              <w:tblStyle w:val="TableGrid"/>
              <w:tblW w:w="10682" w:type="dxa"/>
              <w:tblLook w:val="04A0" w:firstRow="1" w:lastRow="0" w:firstColumn="1" w:lastColumn="0" w:noHBand="0" w:noVBand="1"/>
            </w:tblPr>
            <w:tblGrid>
              <w:gridCol w:w="5012"/>
              <w:gridCol w:w="5670"/>
            </w:tblGrid>
            <w:tr w:rsidR="00F43146" w:rsidRPr="00F43146" w14:paraId="60608ACD" w14:textId="77777777" w:rsidTr="002E061A">
              <w:tc>
                <w:tcPr>
                  <w:tcW w:w="5012" w:type="dxa"/>
                </w:tcPr>
                <w:p w14:paraId="7F381C08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269863C2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3F37BEE7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58A36AF3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104ACD9D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770B530C" w14:textId="20BEB1A4" w:rsidR="007A5650" w:rsidRPr="00F43146" w:rsidRDefault="002E061A" w:rsidP="002E061A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  <w:tc>
                <w:tcPr>
                  <w:tcW w:w="5670" w:type="dxa"/>
                </w:tcPr>
                <w:p w14:paraId="5760BE6D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357649E5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15FD980E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3CBF1DF7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0AED4E25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087DE255" w14:textId="4CDBAADF" w:rsidR="007A5650" w:rsidRPr="00F43146" w:rsidRDefault="002E061A" w:rsidP="002E061A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</w:tr>
            <w:tr w:rsidR="00F43146" w:rsidRPr="00F43146" w14:paraId="04F1E8AC" w14:textId="77777777" w:rsidTr="002E061A">
              <w:tc>
                <w:tcPr>
                  <w:tcW w:w="5012" w:type="dxa"/>
                </w:tcPr>
                <w:p w14:paraId="6DC9D09E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72553C2D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4AF27113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51E8C0F0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693EABA0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72B9D5F4" w14:textId="244AFD4E" w:rsidR="007A5650" w:rsidRPr="00F43146" w:rsidRDefault="002E061A" w:rsidP="002E061A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  <w:tc>
                <w:tcPr>
                  <w:tcW w:w="5670" w:type="dxa"/>
                </w:tcPr>
                <w:p w14:paraId="6AD78799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6979EEAB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05C5FA27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4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171A7074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4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6C58D426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5E51D8AA" w14:textId="26CFB6FC" w:rsidR="007A5650" w:rsidRPr="00F43146" w:rsidRDefault="002E061A" w:rsidP="002E061A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</w:tr>
            <w:tr w:rsidR="00F43146" w:rsidRPr="00F43146" w14:paraId="50BA4C43" w14:textId="77777777" w:rsidTr="002E061A">
              <w:tc>
                <w:tcPr>
                  <w:tcW w:w="5012" w:type="dxa"/>
                </w:tcPr>
                <w:p w14:paraId="362D2E7B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7E5D0424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5174C2A7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075C57F7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7CA7434B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4F77CC13" w14:textId="37CD86AA" w:rsidR="007A5650" w:rsidRPr="00F43146" w:rsidRDefault="002E061A" w:rsidP="002E061A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  <w:tc>
                <w:tcPr>
                  <w:tcW w:w="5670" w:type="dxa"/>
                </w:tcPr>
                <w:p w14:paraId="24F36C47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298DA421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39DE52A4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5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21153073" w14:textId="77777777" w:rsidR="002E061A" w:rsidRPr="00F43146" w:rsidRDefault="002E061A" w:rsidP="002E061A">
                  <w:pPr>
                    <w:pStyle w:val="ListParagraph"/>
                    <w:numPr>
                      <w:ilvl w:val="0"/>
                      <w:numId w:val="25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44F08192" w14:textId="77777777" w:rsidR="002E061A" w:rsidRPr="00F43146" w:rsidRDefault="002E061A" w:rsidP="002E061A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41DCDA95" w14:textId="59A7970D" w:rsidR="007A5650" w:rsidRPr="00F43146" w:rsidRDefault="002E061A" w:rsidP="002E061A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</w:tr>
          </w:tbl>
          <w:p w14:paraId="4794E030" w14:textId="77777777" w:rsidR="007A5650" w:rsidRPr="009A1164" w:rsidRDefault="007A5650" w:rsidP="00FA4FB1">
            <w:pPr>
              <w:tabs>
                <w:tab w:val="left" w:pos="7740"/>
              </w:tabs>
              <w:rPr>
                <w:color w:val="4472C4" w:themeColor="accent1"/>
              </w:rPr>
            </w:pPr>
          </w:p>
        </w:tc>
      </w:tr>
      <w:tr w:rsidR="00F43146" w:rsidRPr="00F43146" w14:paraId="01BDC3EB" w14:textId="77777777" w:rsidTr="006103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08" w:type="dxa"/>
            <w:gridSpan w:val="2"/>
            <w:tcBorders>
              <w:bottom w:val="single" w:sz="4" w:space="0" w:color="FFFFFF" w:themeColor="background1"/>
            </w:tcBorders>
          </w:tcPr>
          <w:p w14:paraId="5B3B01B8" w14:textId="0679781E" w:rsidR="00D72C06" w:rsidRPr="00F43146" w:rsidRDefault="00D72C06" w:rsidP="00FA4FB1">
            <w:pPr>
              <w:tabs>
                <w:tab w:val="left" w:pos="7740"/>
              </w:tabs>
              <w:rPr>
                <w:b/>
                <w:bCs/>
              </w:rPr>
            </w:pPr>
            <w:r w:rsidRPr="00F43146">
              <w:rPr>
                <w:b/>
                <w:bCs/>
              </w:rPr>
              <w:t>End of Year Activities</w:t>
            </w:r>
          </w:p>
        </w:tc>
      </w:tr>
      <w:tr w:rsidR="00F43146" w:rsidRPr="00F43146" w14:paraId="62AED323" w14:textId="77777777" w:rsidTr="0061032F">
        <w:tc>
          <w:tcPr>
            <w:tcW w:w="516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F69644" w14:textId="67A50869" w:rsidR="002E061A" w:rsidRPr="00F43146" w:rsidRDefault="002E061A" w:rsidP="00FA4FB1">
            <w:pPr>
              <w:tabs>
                <w:tab w:val="left" w:pos="7740"/>
              </w:tabs>
            </w:pPr>
            <w:r w:rsidRPr="00F43146">
              <w:t>Map the academic year</w:t>
            </w:r>
            <w:r w:rsidR="00B90F89">
              <w:t xml:space="preserve">: Using your specialty and the </w:t>
            </w:r>
            <w:r w:rsidR="005A26E9">
              <w:t>expectations</w:t>
            </w:r>
            <w:r w:rsidR="00B90F89">
              <w:t xml:space="preserve"> from the sponsoring </w:t>
            </w:r>
            <w:r w:rsidR="005A26E9">
              <w:t>institution</w:t>
            </w:r>
            <w:r w:rsidR="00B90F89">
              <w:t xml:space="preserve">, map out the academic year listing </w:t>
            </w:r>
            <w:r w:rsidR="005A26E9">
              <w:t xml:space="preserve">activities in each month. </w:t>
            </w:r>
          </w:p>
        </w:tc>
        <w:tc>
          <w:tcPr>
            <w:tcW w:w="57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EF9833" w14:textId="77777777" w:rsidR="002E061A" w:rsidRPr="00F43146" w:rsidRDefault="002E061A" w:rsidP="00FA4FB1">
            <w:pPr>
              <w:tabs>
                <w:tab w:val="left" w:pos="7740"/>
              </w:tabs>
            </w:pPr>
          </w:p>
        </w:tc>
      </w:tr>
      <w:tr w:rsidR="007D12B8" w:rsidRPr="00F43146" w14:paraId="6E0BD93A" w14:textId="77777777" w:rsidTr="006103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6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099D773" w14:textId="523D7F88" w:rsidR="007D12B8" w:rsidRPr="00F43146" w:rsidRDefault="007D12B8" w:rsidP="00FA4FB1">
            <w:pPr>
              <w:tabs>
                <w:tab w:val="left" w:pos="7740"/>
              </w:tabs>
            </w:pPr>
            <w:r>
              <w:t xml:space="preserve">Complete </w:t>
            </w:r>
            <w:r w:rsidR="00D0586C">
              <w:t xml:space="preserve">the Self-Assessment Tool for Program Coordinators. </w:t>
            </w:r>
          </w:p>
        </w:tc>
        <w:tc>
          <w:tcPr>
            <w:tcW w:w="57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33B650" w14:textId="71DD8C87" w:rsidR="007D12B8" w:rsidRDefault="00B90F89" w:rsidP="00FA4FB1">
            <w:pPr>
              <w:tabs>
                <w:tab w:val="left" w:pos="7740"/>
              </w:tabs>
            </w:pPr>
            <w:r>
              <w:t>Identify your strongest competency:</w:t>
            </w:r>
          </w:p>
          <w:p w14:paraId="78EB1830" w14:textId="5B65142C" w:rsidR="00B90F89" w:rsidRPr="00F43146" w:rsidRDefault="00B90F89" w:rsidP="00FA4FB1">
            <w:pPr>
              <w:tabs>
                <w:tab w:val="left" w:pos="7740"/>
              </w:tabs>
            </w:pPr>
            <w:r>
              <w:t>Identify the competency that you would like to target this next year:</w:t>
            </w:r>
          </w:p>
        </w:tc>
      </w:tr>
      <w:tr w:rsidR="00B90F89" w:rsidRPr="00F43146" w14:paraId="431B2EA4" w14:textId="77777777" w:rsidTr="0061032F">
        <w:tc>
          <w:tcPr>
            <w:tcW w:w="516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04F0C11" w14:textId="77777777" w:rsidR="00B90F89" w:rsidRPr="00F43146" w:rsidRDefault="00B90F89" w:rsidP="00972E5C">
            <w:pPr>
              <w:tabs>
                <w:tab w:val="left" w:pos="7740"/>
              </w:tabs>
            </w:pPr>
            <w:r w:rsidRPr="00F43146">
              <w:t xml:space="preserve">Setting goals: </w:t>
            </w:r>
            <w:r w:rsidRPr="00F43146">
              <w:rPr>
                <w:sz w:val="20"/>
                <w:szCs w:val="20"/>
              </w:rPr>
              <w:t>Thinking about the learning activities you have learned about, what goals do you have for the next year</w:t>
            </w:r>
          </w:p>
        </w:tc>
        <w:tc>
          <w:tcPr>
            <w:tcW w:w="57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38EA9F6" w14:textId="77777777" w:rsidR="00B90F89" w:rsidRPr="00F43146" w:rsidRDefault="00B90F89" w:rsidP="00972E5C">
            <w:pPr>
              <w:tabs>
                <w:tab w:val="left" w:pos="7740"/>
              </w:tabs>
            </w:pPr>
          </w:p>
        </w:tc>
      </w:tr>
    </w:tbl>
    <w:p w14:paraId="4E771830" w14:textId="77777777" w:rsidR="00E762E3" w:rsidRDefault="00E762E3">
      <w:r>
        <w:br w:type="page"/>
      </w:r>
    </w:p>
    <w:tbl>
      <w:tblPr>
        <w:tblStyle w:val="GridTable6Colorful-Accent6"/>
        <w:tblW w:w="10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5164"/>
        <w:gridCol w:w="5744"/>
      </w:tblGrid>
      <w:tr w:rsidR="00F43146" w:rsidRPr="00F43146" w14:paraId="1C368E8C" w14:textId="77777777" w:rsidTr="000461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908" w:type="dxa"/>
            <w:gridSpan w:val="2"/>
            <w:tcBorders>
              <w:bottom w:val="none" w:sz="0" w:space="0" w:color="auto"/>
            </w:tcBorders>
          </w:tcPr>
          <w:p w14:paraId="1C058E73" w14:textId="77777777" w:rsidR="00C65CCD" w:rsidRPr="00F43146" w:rsidRDefault="00C65CCD" w:rsidP="00173722">
            <w:pPr>
              <w:rPr>
                <w:b w:val="0"/>
                <w:bCs w:val="0"/>
                <w:sz w:val="20"/>
                <w:szCs w:val="20"/>
              </w:rPr>
            </w:pPr>
            <w:r w:rsidRPr="00F43146">
              <w:rPr>
                <w:b w:val="0"/>
                <w:bCs w:val="0"/>
                <w:sz w:val="28"/>
                <w:szCs w:val="28"/>
              </w:rPr>
              <w:lastRenderedPageBreak/>
              <w:t>Coordinator Individual Learning Plan</w:t>
            </w:r>
          </w:p>
        </w:tc>
      </w:tr>
      <w:tr w:rsidR="00F43146" w:rsidRPr="00F43146" w14:paraId="61E02D97" w14:textId="77777777" w:rsidTr="000461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64" w:type="dxa"/>
          </w:tcPr>
          <w:p w14:paraId="7407503F" w14:textId="322E9462" w:rsidR="00C65CCD" w:rsidRPr="00F43146" w:rsidRDefault="00C65CCD" w:rsidP="00173722">
            <w:pPr>
              <w:tabs>
                <w:tab w:val="left" w:pos="7740"/>
              </w:tabs>
              <w:rPr>
                <w:b/>
                <w:bCs/>
              </w:rPr>
            </w:pPr>
            <w:r w:rsidRPr="00F43146">
              <w:rPr>
                <w:b/>
                <w:bCs/>
              </w:rPr>
              <w:t>Year Two (Choose 4)</w:t>
            </w:r>
          </w:p>
          <w:p w14:paraId="211DD8D4" w14:textId="77777777" w:rsidR="00C65CCD" w:rsidRPr="00F43146" w:rsidRDefault="00C65CCD" w:rsidP="00C65CCD">
            <w:pPr>
              <w:pStyle w:val="ListParagraph"/>
              <w:numPr>
                <w:ilvl w:val="0"/>
                <w:numId w:val="26"/>
              </w:numPr>
            </w:pPr>
            <w:r w:rsidRPr="00F43146">
              <w:t>Evaluation – Advanced Topics</w:t>
            </w:r>
          </w:p>
          <w:p w14:paraId="11140374" w14:textId="77777777" w:rsidR="00C65CCD" w:rsidRPr="00F43146" w:rsidRDefault="00C65CCD" w:rsidP="00C65CCD">
            <w:pPr>
              <w:pStyle w:val="ListParagraph"/>
              <w:numPr>
                <w:ilvl w:val="0"/>
                <w:numId w:val="26"/>
              </w:numPr>
            </w:pPr>
            <w:r w:rsidRPr="00F43146">
              <w:t>Curriculum Development in GME</w:t>
            </w:r>
          </w:p>
          <w:p w14:paraId="60177756" w14:textId="77777777" w:rsidR="00C65CCD" w:rsidRPr="00F43146" w:rsidRDefault="00C65CCD" w:rsidP="00C65CCD">
            <w:pPr>
              <w:pStyle w:val="ListParagraph"/>
              <w:numPr>
                <w:ilvl w:val="0"/>
                <w:numId w:val="26"/>
              </w:numPr>
            </w:pPr>
            <w:r w:rsidRPr="00F43146">
              <w:t>Well-being in GME</w:t>
            </w:r>
          </w:p>
          <w:p w14:paraId="61893EF2" w14:textId="021F53A9" w:rsidR="00322A6A" w:rsidRPr="00F43146" w:rsidRDefault="00322A6A" w:rsidP="00C65CCD">
            <w:pPr>
              <w:pStyle w:val="ListParagraph"/>
              <w:numPr>
                <w:ilvl w:val="0"/>
                <w:numId w:val="26"/>
              </w:numPr>
            </w:pPr>
            <w:r w:rsidRPr="00F43146">
              <w:t>Continuous Program Improvement</w:t>
            </w:r>
          </w:p>
        </w:tc>
        <w:tc>
          <w:tcPr>
            <w:tcW w:w="5744" w:type="dxa"/>
          </w:tcPr>
          <w:p w14:paraId="5C5DFD92" w14:textId="77777777" w:rsidR="00C65CCD" w:rsidRPr="00F43146" w:rsidRDefault="00C65CCD" w:rsidP="00C65CCD">
            <w:pPr>
              <w:pStyle w:val="ListParagraph"/>
              <w:numPr>
                <w:ilvl w:val="0"/>
                <w:numId w:val="26"/>
              </w:numPr>
            </w:pPr>
            <w:r w:rsidRPr="00F43146">
              <w:t>Practice-based learning and residents</w:t>
            </w:r>
          </w:p>
          <w:p w14:paraId="1CD5A514" w14:textId="77777777" w:rsidR="00C65CCD" w:rsidRPr="00F43146" w:rsidRDefault="00C65CCD" w:rsidP="00C65CCD">
            <w:pPr>
              <w:pStyle w:val="ListParagraph"/>
              <w:numPr>
                <w:ilvl w:val="0"/>
                <w:numId w:val="26"/>
              </w:numPr>
            </w:pPr>
            <w:r w:rsidRPr="00F43146">
              <w:t>Mentoring quality improvement projects</w:t>
            </w:r>
          </w:p>
          <w:p w14:paraId="08080508" w14:textId="77777777" w:rsidR="006A315D" w:rsidRPr="00F43146" w:rsidRDefault="00C65CCD" w:rsidP="006A315D">
            <w:pPr>
              <w:pStyle w:val="ListParagraph"/>
              <w:numPr>
                <w:ilvl w:val="0"/>
                <w:numId w:val="26"/>
              </w:numPr>
            </w:pPr>
            <w:r w:rsidRPr="00F43146">
              <w:t xml:space="preserve">Developing a network </w:t>
            </w:r>
          </w:p>
          <w:p w14:paraId="4A0F9DE0" w14:textId="77777777" w:rsidR="00C65CCD" w:rsidRPr="00F43146" w:rsidRDefault="00C65CCD" w:rsidP="006A315D">
            <w:pPr>
              <w:pStyle w:val="ListParagraph"/>
              <w:numPr>
                <w:ilvl w:val="0"/>
                <w:numId w:val="26"/>
              </w:numPr>
            </w:pPr>
            <w:r w:rsidRPr="00F43146">
              <w:t>Common Program Requirements – Advanced</w:t>
            </w:r>
          </w:p>
          <w:p w14:paraId="57D001C1" w14:textId="02C3DBB0" w:rsidR="003965C7" w:rsidRPr="00F43146" w:rsidRDefault="003965C7" w:rsidP="006A315D">
            <w:pPr>
              <w:pStyle w:val="ListParagraph"/>
              <w:numPr>
                <w:ilvl w:val="0"/>
                <w:numId w:val="26"/>
              </w:numPr>
            </w:pPr>
            <w:r w:rsidRPr="00F43146">
              <w:t>Other</w:t>
            </w:r>
          </w:p>
        </w:tc>
      </w:tr>
      <w:tr w:rsidR="00F43146" w:rsidRPr="00F43146" w14:paraId="2B2590DD" w14:textId="77777777" w:rsidTr="000461DB">
        <w:tc>
          <w:tcPr>
            <w:tcW w:w="10908" w:type="dxa"/>
            <w:gridSpan w:val="2"/>
          </w:tcPr>
          <w:tbl>
            <w:tblPr>
              <w:tblStyle w:val="TableGrid"/>
              <w:tblW w:w="10682" w:type="dxa"/>
              <w:tblLook w:val="04A0" w:firstRow="1" w:lastRow="0" w:firstColumn="1" w:lastColumn="0" w:noHBand="0" w:noVBand="1"/>
            </w:tblPr>
            <w:tblGrid>
              <w:gridCol w:w="5012"/>
              <w:gridCol w:w="5670"/>
            </w:tblGrid>
            <w:tr w:rsidR="00F43146" w:rsidRPr="00F43146" w14:paraId="0903D025" w14:textId="77777777" w:rsidTr="00173722">
              <w:tc>
                <w:tcPr>
                  <w:tcW w:w="5012" w:type="dxa"/>
                </w:tcPr>
                <w:p w14:paraId="7041E9F2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2BB8DEED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6E4D073B" w14:textId="77777777" w:rsidR="00C65CCD" w:rsidRPr="00F43146" w:rsidRDefault="00C65CCD" w:rsidP="00173722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1C1B5A2C" w14:textId="77777777" w:rsidR="00C65CCD" w:rsidRPr="00F43146" w:rsidRDefault="00C65CCD" w:rsidP="00173722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605F07A6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38B557F4" w14:textId="77777777" w:rsidR="00C65CCD" w:rsidRPr="00F43146" w:rsidRDefault="00C65CCD" w:rsidP="00173722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  <w:tc>
                <w:tcPr>
                  <w:tcW w:w="5670" w:type="dxa"/>
                </w:tcPr>
                <w:p w14:paraId="1FFBEDA8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1ED8FA7C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050E2039" w14:textId="77777777" w:rsidR="00C65CCD" w:rsidRPr="00F43146" w:rsidRDefault="00C65CCD" w:rsidP="00173722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09F6CE87" w14:textId="77777777" w:rsidR="00C65CCD" w:rsidRPr="00F43146" w:rsidRDefault="00C65CCD" w:rsidP="00173722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5C5DBDC6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13463FA1" w14:textId="77777777" w:rsidR="00C65CCD" w:rsidRPr="00F43146" w:rsidRDefault="00C65CCD" w:rsidP="00173722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</w:tr>
            <w:tr w:rsidR="00F43146" w:rsidRPr="00F43146" w14:paraId="158F5196" w14:textId="77777777" w:rsidTr="00173722">
              <w:tc>
                <w:tcPr>
                  <w:tcW w:w="5012" w:type="dxa"/>
                </w:tcPr>
                <w:p w14:paraId="7254C7F2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39878B12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1FEF0AA2" w14:textId="77777777" w:rsidR="00C65CCD" w:rsidRPr="00F43146" w:rsidRDefault="00C65CCD" w:rsidP="00173722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30779B34" w14:textId="77777777" w:rsidR="00C65CCD" w:rsidRPr="00F43146" w:rsidRDefault="00C65CCD" w:rsidP="00173722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7789F620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02B41A79" w14:textId="77777777" w:rsidR="00C65CCD" w:rsidRPr="00F43146" w:rsidRDefault="00C65CCD" w:rsidP="00173722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  <w:tc>
                <w:tcPr>
                  <w:tcW w:w="5670" w:type="dxa"/>
                </w:tcPr>
                <w:p w14:paraId="52683659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02F9DC7D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468C5DF5" w14:textId="77777777" w:rsidR="00C65CCD" w:rsidRPr="00F43146" w:rsidRDefault="00C65CCD" w:rsidP="00173722">
                  <w:pPr>
                    <w:pStyle w:val="ListParagraph"/>
                    <w:numPr>
                      <w:ilvl w:val="0"/>
                      <w:numId w:val="24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11FD62D7" w14:textId="77777777" w:rsidR="00C65CCD" w:rsidRPr="00F43146" w:rsidRDefault="00C65CCD" w:rsidP="00173722">
                  <w:pPr>
                    <w:pStyle w:val="ListParagraph"/>
                    <w:numPr>
                      <w:ilvl w:val="0"/>
                      <w:numId w:val="24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40C58CA0" w14:textId="77777777" w:rsidR="00C65CCD" w:rsidRPr="00F43146" w:rsidRDefault="00C65CCD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75B0AAA4" w14:textId="77777777" w:rsidR="00C65CCD" w:rsidRPr="00F43146" w:rsidRDefault="00C65CCD" w:rsidP="00173722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</w:tr>
          </w:tbl>
          <w:p w14:paraId="2DEAFE2B" w14:textId="77777777" w:rsidR="00C65CCD" w:rsidRPr="00F43146" w:rsidRDefault="00C65CCD" w:rsidP="00173722">
            <w:pPr>
              <w:tabs>
                <w:tab w:val="left" w:pos="7740"/>
              </w:tabs>
            </w:pPr>
          </w:p>
        </w:tc>
      </w:tr>
      <w:tr w:rsidR="00F43146" w:rsidRPr="00F43146" w14:paraId="558E9165" w14:textId="77777777" w:rsidTr="000461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08" w:type="dxa"/>
            <w:gridSpan w:val="2"/>
          </w:tcPr>
          <w:p w14:paraId="5B332E93" w14:textId="77777777" w:rsidR="00C65CCD" w:rsidRPr="00F43146" w:rsidRDefault="00C65CCD" w:rsidP="00173722">
            <w:pPr>
              <w:tabs>
                <w:tab w:val="left" w:pos="7740"/>
              </w:tabs>
              <w:rPr>
                <w:b/>
                <w:bCs/>
              </w:rPr>
            </w:pPr>
            <w:r w:rsidRPr="00F43146">
              <w:rPr>
                <w:b/>
                <w:bCs/>
              </w:rPr>
              <w:t>End of Year Activities</w:t>
            </w:r>
          </w:p>
        </w:tc>
      </w:tr>
      <w:tr w:rsidR="00F43146" w:rsidRPr="00F43146" w14:paraId="76F82FFE" w14:textId="77777777" w:rsidTr="000461DB">
        <w:tc>
          <w:tcPr>
            <w:tcW w:w="5164" w:type="dxa"/>
          </w:tcPr>
          <w:p w14:paraId="596CC148" w14:textId="2506FE6E" w:rsidR="00C65CCD" w:rsidRPr="00F43146" w:rsidRDefault="00C65CCD" w:rsidP="00173722">
            <w:pPr>
              <w:tabs>
                <w:tab w:val="left" w:pos="7740"/>
              </w:tabs>
            </w:pPr>
            <w:r w:rsidRPr="00F43146">
              <w:t>Finding a Mentor</w:t>
            </w:r>
          </w:p>
        </w:tc>
        <w:tc>
          <w:tcPr>
            <w:tcW w:w="5744" w:type="dxa"/>
          </w:tcPr>
          <w:p w14:paraId="3C3FCF15" w14:textId="77777777" w:rsidR="00C65CCD" w:rsidRPr="00F43146" w:rsidRDefault="00C65CCD" w:rsidP="00173722">
            <w:pPr>
              <w:tabs>
                <w:tab w:val="left" w:pos="7740"/>
              </w:tabs>
            </w:pPr>
          </w:p>
        </w:tc>
      </w:tr>
      <w:tr w:rsidR="00AA7FD0" w:rsidRPr="00F43146" w14:paraId="229946D2" w14:textId="77777777" w:rsidTr="00972E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64" w:type="dxa"/>
          </w:tcPr>
          <w:p w14:paraId="1D703CFD" w14:textId="77777777" w:rsidR="00AA7FD0" w:rsidRPr="00F43146" w:rsidRDefault="00AA7FD0" w:rsidP="00972E5C">
            <w:pPr>
              <w:tabs>
                <w:tab w:val="left" w:pos="7740"/>
              </w:tabs>
            </w:pPr>
            <w:r>
              <w:t xml:space="preserve">Complete the Self-Assessment Tool for Program Coordinators. </w:t>
            </w:r>
          </w:p>
        </w:tc>
        <w:tc>
          <w:tcPr>
            <w:tcW w:w="5744" w:type="dxa"/>
          </w:tcPr>
          <w:p w14:paraId="75E06C15" w14:textId="77777777" w:rsidR="00AA7FD0" w:rsidRDefault="00AA7FD0" w:rsidP="00972E5C">
            <w:pPr>
              <w:tabs>
                <w:tab w:val="left" w:pos="7740"/>
              </w:tabs>
            </w:pPr>
            <w:r>
              <w:t>Identify your strongest competency:</w:t>
            </w:r>
          </w:p>
          <w:p w14:paraId="3D9F47FB" w14:textId="77777777" w:rsidR="00AA7FD0" w:rsidRPr="00F43146" w:rsidRDefault="00AA7FD0" w:rsidP="00972E5C">
            <w:pPr>
              <w:tabs>
                <w:tab w:val="left" w:pos="7740"/>
              </w:tabs>
            </w:pPr>
            <w:r>
              <w:t>Identify the competency that you would like to target this next year:</w:t>
            </w:r>
          </w:p>
        </w:tc>
      </w:tr>
      <w:tr w:rsidR="00F43146" w:rsidRPr="00F43146" w14:paraId="5C88811F" w14:textId="77777777" w:rsidTr="000461DB">
        <w:tc>
          <w:tcPr>
            <w:tcW w:w="5164" w:type="dxa"/>
          </w:tcPr>
          <w:p w14:paraId="2A561B89" w14:textId="662BEA4B" w:rsidR="00C65CCD" w:rsidRPr="00F43146" w:rsidRDefault="00C65CCD" w:rsidP="00173722">
            <w:pPr>
              <w:tabs>
                <w:tab w:val="left" w:pos="7740"/>
              </w:tabs>
            </w:pPr>
            <w:r w:rsidRPr="00F43146">
              <w:t>Setting goals</w:t>
            </w:r>
            <w:r w:rsidR="003C41F8" w:rsidRPr="00F43146">
              <w:t xml:space="preserve">: </w:t>
            </w:r>
            <w:r w:rsidR="003C41F8" w:rsidRPr="00F43146">
              <w:rPr>
                <w:sz w:val="20"/>
                <w:szCs w:val="20"/>
              </w:rPr>
              <w:t>Thinking about the learning activities you have learned about, what goals do you have for the next year</w:t>
            </w:r>
          </w:p>
        </w:tc>
        <w:tc>
          <w:tcPr>
            <w:tcW w:w="5744" w:type="dxa"/>
          </w:tcPr>
          <w:p w14:paraId="446B1EC7" w14:textId="77777777" w:rsidR="00C65CCD" w:rsidRPr="00F43146" w:rsidRDefault="00C65CCD" w:rsidP="00173722">
            <w:pPr>
              <w:tabs>
                <w:tab w:val="left" w:pos="7740"/>
              </w:tabs>
            </w:pPr>
          </w:p>
        </w:tc>
      </w:tr>
    </w:tbl>
    <w:p w14:paraId="760EFE34" w14:textId="77777777" w:rsidR="00EF0901" w:rsidRDefault="00EF0901" w:rsidP="00EF0901">
      <w:pPr>
        <w:spacing w:after="0"/>
      </w:pPr>
    </w:p>
    <w:p w14:paraId="6A53412A" w14:textId="77777777" w:rsidR="0028377D" w:rsidRDefault="0028377D">
      <w:r>
        <w:rPr>
          <w:b/>
          <w:bCs/>
        </w:rPr>
        <w:br w:type="page"/>
      </w:r>
    </w:p>
    <w:tbl>
      <w:tblPr>
        <w:tblStyle w:val="GridTable6Colorful-Accent6"/>
        <w:tblW w:w="109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5164"/>
        <w:gridCol w:w="5744"/>
      </w:tblGrid>
      <w:tr w:rsidR="00F43146" w:rsidRPr="00F43146" w14:paraId="0B8D9F05" w14:textId="77777777" w:rsidTr="000461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908" w:type="dxa"/>
            <w:gridSpan w:val="2"/>
            <w:tcBorders>
              <w:bottom w:val="none" w:sz="0" w:space="0" w:color="auto"/>
            </w:tcBorders>
          </w:tcPr>
          <w:p w14:paraId="673230F9" w14:textId="7BCFB4AD" w:rsidR="00C1044E" w:rsidRPr="00F43146" w:rsidRDefault="00C1044E" w:rsidP="00173722">
            <w:pPr>
              <w:rPr>
                <w:b w:val="0"/>
                <w:bCs w:val="0"/>
                <w:sz w:val="20"/>
                <w:szCs w:val="20"/>
              </w:rPr>
            </w:pPr>
            <w:r w:rsidRPr="00F43146">
              <w:rPr>
                <w:b w:val="0"/>
                <w:bCs w:val="0"/>
                <w:sz w:val="28"/>
                <w:szCs w:val="28"/>
              </w:rPr>
              <w:lastRenderedPageBreak/>
              <w:t>Coordinator Individual Learning Plan</w:t>
            </w:r>
          </w:p>
        </w:tc>
      </w:tr>
      <w:tr w:rsidR="00F43146" w:rsidRPr="00F43146" w14:paraId="7F3B1DBC" w14:textId="77777777" w:rsidTr="000461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64" w:type="dxa"/>
          </w:tcPr>
          <w:p w14:paraId="531A3F22" w14:textId="253BFEA9" w:rsidR="00C1044E" w:rsidRPr="00F43146" w:rsidRDefault="00C1044E" w:rsidP="00173722">
            <w:pPr>
              <w:tabs>
                <w:tab w:val="left" w:pos="7740"/>
              </w:tabs>
              <w:rPr>
                <w:b/>
                <w:bCs/>
              </w:rPr>
            </w:pPr>
            <w:r w:rsidRPr="00F43146">
              <w:rPr>
                <w:b/>
                <w:bCs/>
              </w:rPr>
              <w:t>Year Three (Choose 4)</w:t>
            </w:r>
          </w:p>
          <w:p w14:paraId="30F4DDA9" w14:textId="77777777" w:rsidR="00C1044E" w:rsidRPr="00F43146" w:rsidRDefault="00C1044E" w:rsidP="006A315D">
            <w:pPr>
              <w:pStyle w:val="ListParagraph"/>
              <w:numPr>
                <w:ilvl w:val="0"/>
                <w:numId w:val="27"/>
              </w:numPr>
            </w:pPr>
            <w:r w:rsidRPr="00F43146">
              <w:t>Evaluation – Advanced Topics</w:t>
            </w:r>
          </w:p>
          <w:p w14:paraId="3CE85BDC" w14:textId="77777777" w:rsidR="00C1044E" w:rsidRPr="00F43146" w:rsidRDefault="00C1044E" w:rsidP="006A315D">
            <w:pPr>
              <w:pStyle w:val="ListParagraph"/>
              <w:numPr>
                <w:ilvl w:val="0"/>
                <w:numId w:val="27"/>
              </w:numPr>
            </w:pPr>
            <w:r w:rsidRPr="00F43146">
              <w:t>Curriculum Development in GME</w:t>
            </w:r>
          </w:p>
          <w:p w14:paraId="7B640172" w14:textId="77777777" w:rsidR="00C1044E" w:rsidRPr="00F43146" w:rsidRDefault="00C1044E" w:rsidP="006A315D">
            <w:pPr>
              <w:pStyle w:val="ListParagraph"/>
              <w:numPr>
                <w:ilvl w:val="0"/>
                <w:numId w:val="27"/>
              </w:numPr>
            </w:pPr>
            <w:r w:rsidRPr="00F43146">
              <w:t>Well-being in GME</w:t>
            </w:r>
          </w:p>
          <w:p w14:paraId="3918DAFE" w14:textId="1722677D" w:rsidR="003965C7" w:rsidRPr="00F43146" w:rsidRDefault="003965C7" w:rsidP="006A315D">
            <w:pPr>
              <w:pStyle w:val="ListParagraph"/>
              <w:numPr>
                <w:ilvl w:val="0"/>
                <w:numId w:val="27"/>
              </w:numPr>
            </w:pPr>
            <w:r w:rsidRPr="00F43146">
              <w:t>Continuous Program Improvement</w:t>
            </w:r>
          </w:p>
        </w:tc>
        <w:tc>
          <w:tcPr>
            <w:tcW w:w="5744" w:type="dxa"/>
          </w:tcPr>
          <w:p w14:paraId="09961479" w14:textId="77777777" w:rsidR="00C1044E" w:rsidRPr="00F43146" w:rsidRDefault="00C1044E" w:rsidP="006A315D">
            <w:pPr>
              <w:pStyle w:val="ListParagraph"/>
              <w:numPr>
                <w:ilvl w:val="0"/>
                <w:numId w:val="27"/>
              </w:numPr>
            </w:pPr>
            <w:r w:rsidRPr="00F43146">
              <w:t>Practice-based learning and residents</w:t>
            </w:r>
          </w:p>
          <w:p w14:paraId="5D9C2366" w14:textId="77777777" w:rsidR="00C1044E" w:rsidRPr="00F43146" w:rsidRDefault="00C1044E" w:rsidP="006A315D">
            <w:pPr>
              <w:pStyle w:val="ListParagraph"/>
              <w:numPr>
                <w:ilvl w:val="0"/>
                <w:numId w:val="27"/>
              </w:numPr>
            </w:pPr>
            <w:r w:rsidRPr="00F43146">
              <w:t>Mentoring quality improvement projects</w:t>
            </w:r>
          </w:p>
          <w:p w14:paraId="0B33224E" w14:textId="77777777" w:rsidR="003965C7" w:rsidRPr="00F43146" w:rsidRDefault="00C1044E" w:rsidP="003965C7">
            <w:pPr>
              <w:pStyle w:val="ListParagraph"/>
              <w:numPr>
                <w:ilvl w:val="0"/>
                <w:numId w:val="27"/>
              </w:numPr>
            </w:pPr>
            <w:r w:rsidRPr="00F43146">
              <w:t xml:space="preserve">Developing a network </w:t>
            </w:r>
          </w:p>
          <w:p w14:paraId="0D69BF20" w14:textId="77777777" w:rsidR="00C1044E" w:rsidRPr="00F43146" w:rsidRDefault="00C1044E" w:rsidP="003965C7">
            <w:pPr>
              <w:pStyle w:val="ListParagraph"/>
              <w:numPr>
                <w:ilvl w:val="0"/>
                <w:numId w:val="27"/>
              </w:numPr>
            </w:pPr>
            <w:r w:rsidRPr="00F43146">
              <w:t>Common Program Requirements – Advanced</w:t>
            </w:r>
          </w:p>
          <w:p w14:paraId="03917B7D" w14:textId="5DA41896" w:rsidR="003965C7" w:rsidRPr="00F43146" w:rsidRDefault="003965C7" w:rsidP="003965C7">
            <w:pPr>
              <w:pStyle w:val="ListParagraph"/>
              <w:numPr>
                <w:ilvl w:val="0"/>
                <w:numId w:val="27"/>
              </w:numPr>
            </w:pPr>
            <w:r w:rsidRPr="00F43146">
              <w:t>Other</w:t>
            </w:r>
          </w:p>
        </w:tc>
      </w:tr>
      <w:tr w:rsidR="00F43146" w:rsidRPr="00F43146" w14:paraId="59ADA6DE" w14:textId="77777777" w:rsidTr="000461DB">
        <w:tc>
          <w:tcPr>
            <w:tcW w:w="10908" w:type="dxa"/>
            <w:gridSpan w:val="2"/>
          </w:tcPr>
          <w:tbl>
            <w:tblPr>
              <w:tblStyle w:val="TableGrid"/>
              <w:tblW w:w="10682" w:type="dxa"/>
              <w:tblLook w:val="04A0" w:firstRow="1" w:lastRow="0" w:firstColumn="1" w:lastColumn="0" w:noHBand="0" w:noVBand="1"/>
            </w:tblPr>
            <w:tblGrid>
              <w:gridCol w:w="5012"/>
              <w:gridCol w:w="5670"/>
            </w:tblGrid>
            <w:tr w:rsidR="00F43146" w:rsidRPr="00F43146" w14:paraId="0FF7E329" w14:textId="77777777" w:rsidTr="00173722">
              <w:tc>
                <w:tcPr>
                  <w:tcW w:w="5012" w:type="dxa"/>
                </w:tcPr>
                <w:p w14:paraId="19F09F66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3F1FC753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412E88A1" w14:textId="77777777" w:rsidR="00C1044E" w:rsidRPr="00F43146" w:rsidRDefault="00C1044E" w:rsidP="00426D62">
                  <w:pPr>
                    <w:pStyle w:val="ListParagraph"/>
                    <w:numPr>
                      <w:ilvl w:val="0"/>
                      <w:numId w:val="28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313C5B49" w14:textId="77777777" w:rsidR="00C1044E" w:rsidRPr="00F43146" w:rsidRDefault="00C1044E" w:rsidP="00426D62">
                  <w:pPr>
                    <w:pStyle w:val="ListParagraph"/>
                    <w:numPr>
                      <w:ilvl w:val="0"/>
                      <w:numId w:val="28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7386CE57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15A6E31C" w14:textId="77777777" w:rsidR="00C1044E" w:rsidRPr="00F43146" w:rsidRDefault="00C1044E" w:rsidP="00173722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  <w:tc>
                <w:tcPr>
                  <w:tcW w:w="5670" w:type="dxa"/>
                </w:tcPr>
                <w:p w14:paraId="3E635442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03A42C77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4C4A8574" w14:textId="77777777" w:rsidR="00C1044E" w:rsidRPr="00F43146" w:rsidRDefault="00C1044E" w:rsidP="00426D62">
                  <w:pPr>
                    <w:pStyle w:val="ListParagraph"/>
                    <w:numPr>
                      <w:ilvl w:val="0"/>
                      <w:numId w:val="30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61EEA421" w14:textId="77777777" w:rsidR="00C1044E" w:rsidRPr="00F43146" w:rsidRDefault="00C1044E" w:rsidP="00426D62">
                  <w:pPr>
                    <w:pStyle w:val="ListParagraph"/>
                    <w:numPr>
                      <w:ilvl w:val="0"/>
                      <w:numId w:val="30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1B1B82E5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09795D2B" w14:textId="77777777" w:rsidR="00C1044E" w:rsidRPr="00F43146" w:rsidRDefault="00C1044E" w:rsidP="00173722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</w:tr>
            <w:tr w:rsidR="00F43146" w:rsidRPr="00F43146" w14:paraId="34332E13" w14:textId="77777777" w:rsidTr="00173722">
              <w:tc>
                <w:tcPr>
                  <w:tcW w:w="5012" w:type="dxa"/>
                </w:tcPr>
                <w:p w14:paraId="33D259A3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27C58F78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611DAC7C" w14:textId="77777777" w:rsidR="00C1044E" w:rsidRPr="00F43146" w:rsidRDefault="00C1044E" w:rsidP="00426D62">
                  <w:pPr>
                    <w:pStyle w:val="ListParagraph"/>
                    <w:numPr>
                      <w:ilvl w:val="0"/>
                      <w:numId w:val="29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4A6EEC3C" w14:textId="77777777" w:rsidR="00C1044E" w:rsidRPr="00F43146" w:rsidRDefault="00C1044E" w:rsidP="00426D62">
                  <w:pPr>
                    <w:pStyle w:val="ListParagraph"/>
                    <w:numPr>
                      <w:ilvl w:val="0"/>
                      <w:numId w:val="29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1C6995D0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19A50224" w14:textId="77777777" w:rsidR="00C1044E" w:rsidRPr="00F43146" w:rsidRDefault="00C1044E" w:rsidP="00173722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  <w:tc>
                <w:tcPr>
                  <w:tcW w:w="5670" w:type="dxa"/>
                </w:tcPr>
                <w:p w14:paraId="6A4FCDAE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TOPIC:</w:t>
                  </w:r>
                </w:p>
                <w:p w14:paraId="12928BAB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List learning modes used (online module, small group session, reading, other)</w:t>
                  </w:r>
                </w:p>
                <w:p w14:paraId="1B04D17A" w14:textId="77777777" w:rsidR="00C1044E" w:rsidRPr="00F43146" w:rsidRDefault="00C1044E" w:rsidP="00426D62">
                  <w:pPr>
                    <w:pStyle w:val="ListParagraph"/>
                    <w:numPr>
                      <w:ilvl w:val="0"/>
                      <w:numId w:val="31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</w:t>
                  </w:r>
                </w:p>
                <w:p w14:paraId="22E4EB32" w14:textId="77777777" w:rsidR="00C1044E" w:rsidRPr="00F43146" w:rsidRDefault="00C1044E" w:rsidP="00426D62">
                  <w:pPr>
                    <w:pStyle w:val="ListParagraph"/>
                    <w:numPr>
                      <w:ilvl w:val="0"/>
                      <w:numId w:val="31"/>
                    </w:num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   </w:t>
                  </w:r>
                </w:p>
                <w:p w14:paraId="431FA7A5" w14:textId="77777777" w:rsidR="00C1044E" w:rsidRPr="00F43146" w:rsidRDefault="00C1044E" w:rsidP="00173722">
                  <w:pPr>
                    <w:rPr>
                      <w:color w:val="538135" w:themeColor="accent6" w:themeShade="BF"/>
                      <w:sz w:val="20"/>
                      <w:szCs w:val="20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 xml:space="preserve">Key Learning Point:  </w:t>
                  </w:r>
                </w:p>
                <w:p w14:paraId="306F2D8C" w14:textId="77777777" w:rsidR="00C1044E" w:rsidRPr="00F43146" w:rsidRDefault="00C1044E" w:rsidP="00173722">
                  <w:pPr>
                    <w:rPr>
                      <w:color w:val="538135" w:themeColor="accent6" w:themeShade="BF"/>
                    </w:rPr>
                  </w:pPr>
                  <w:r w:rsidRPr="00F43146">
                    <w:rPr>
                      <w:color w:val="538135" w:themeColor="accent6" w:themeShade="BF"/>
                      <w:sz w:val="20"/>
                      <w:szCs w:val="20"/>
                    </w:rPr>
                    <w:t>Date completed:</w:t>
                  </w:r>
                </w:p>
              </w:tc>
            </w:tr>
          </w:tbl>
          <w:p w14:paraId="2A7B5D0E" w14:textId="77777777" w:rsidR="00C1044E" w:rsidRPr="00F43146" w:rsidRDefault="00C1044E" w:rsidP="00173722">
            <w:pPr>
              <w:tabs>
                <w:tab w:val="left" w:pos="7740"/>
              </w:tabs>
            </w:pPr>
          </w:p>
        </w:tc>
      </w:tr>
      <w:tr w:rsidR="00F43146" w:rsidRPr="00F43146" w14:paraId="4E83D7AE" w14:textId="77777777" w:rsidTr="000461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908" w:type="dxa"/>
            <w:gridSpan w:val="2"/>
          </w:tcPr>
          <w:p w14:paraId="75E7891B" w14:textId="77777777" w:rsidR="00C1044E" w:rsidRPr="00F43146" w:rsidRDefault="00C1044E" w:rsidP="00173722">
            <w:pPr>
              <w:tabs>
                <w:tab w:val="left" w:pos="7740"/>
              </w:tabs>
              <w:rPr>
                <w:b/>
                <w:bCs/>
              </w:rPr>
            </w:pPr>
            <w:r w:rsidRPr="00F43146">
              <w:rPr>
                <w:b/>
                <w:bCs/>
              </w:rPr>
              <w:t>End of Year Activities</w:t>
            </w:r>
          </w:p>
        </w:tc>
      </w:tr>
      <w:tr w:rsidR="00F43146" w:rsidRPr="00F43146" w14:paraId="690B8AB4" w14:textId="77777777" w:rsidTr="000461DB">
        <w:tc>
          <w:tcPr>
            <w:tcW w:w="5164" w:type="dxa"/>
          </w:tcPr>
          <w:p w14:paraId="32F60641" w14:textId="7670D4C0" w:rsidR="00C1044E" w:rsidRPr="00F43146" w:rsidRDefault="003965C7" w:rsidP="00173722">
            <w:pPr>
              <w:tabs>
                <w:tab w:val="left" w:pos="7740"/>
              </w:tabs>
            </w:pPr>
            <w:r w:rsidRPr="00F43146">
              <w:t>Career Planning</w:t>
            </w:r>
            <w:r w:rsidR="00AA7FD0">
              <w:t xml:space="preserve">: Attend a </w:t>
            </w:r>
            <w:r w:rsidR="0061032F">
              <w:t>professional</w:t>
            </w:r>
            <w:r w:rsidR="00AA7FD0">
              <w:t xml:space="preserve"> conference (ACGME, AHME, or your specialty </w:t>
            </w:r>
            <w:r w:rsidR="0061032F">
              <w:t>educational</w:t>
            </w:r>
            <w:r w:rsidR="00AA7FD0">
              <w:t xml:space="preserve"> conference)</w:t>
            </w:r>
          </w:p>
        </w:tc>
        <w:tc>
          <w:tcPr>
            <w:tcW w:w="5744" w:type="dxa"/>
          </w:tcPr>
          <w:p w14:paraId="235AAF80" w14:textId="77777777" w:rsidR="00C1044E" w:rsidRPr="00F43146" w:rsidRDefault="00C1044E" w:rsidP="00173722">
            <w:pPr>
              <w:tabs>
                <w:tab w:val="left" w:pos="7740"/>
              </w:tabs>
            </w:pPr>
          </w:p>
        </w:tc>
      </w:tr>
      <w:tr w:rsidR="00F43146" w:rsidRPr="00F43146" w14:paraId="354AAF5C" w14:textId="77777777" w:rsidTr="000461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64" w:type="dxa"/>
          </w:tcPr>
          <w:p w14:paraId="7AD506FC" w14:textId="05E4F16B" w:rsidR="00C1044E" w:rsidRPr="00F43146" w:rsidRDefault="00C1044E" w:rsidP="00173722">
            <w:pPr>
              <w:tabs>
                <w:tab w:val="left" w:pos="7740"/>
              </w:tabs>
            </w:pPr>
            <w:r w:rsidRPr="00F43146">
              <w:t>Setting goals</w:t>
            </w:r>
            <w:r w:rsidR="003C41F8" w:rsidRPr="00F43146">
              <w:t xml:space="preserve">: </w:t>
            </w:r>
            <w:r w:rsidR="003C41F8" w:rsidRPr="00F43146">
              <w:rPr>
                <w:sz w:val="20"/>
                <w:szCs w:val="20"/>
              </w:rPr>
              <w:t>Thinking about the learning activities you have learned about, what goals do you have for the next year</w:t>
            </w:r>
          </w:p>
        </w:tc>
        <w:tc>
          <w:tcPr>
            <w:tcW w:w="5744" w:type="dxa"/>
          </w:tcPr>
          <w:p w14:paraId="5979EB74" w14:textId="77777777" w:rsidR="00C1044E" w:rsidRPr="00F43146" w:rsidRDefault="00C1044E" w:rsidP="00173722">
            <w:pPr>
              <w:tabs>
                <w:tab w:val="left" w:pos="7740"/>
              </w:tabs>
            </w:pPr>
          </w:p>
        </w:tc>
      </w:tr>
    </w:tbl>
    <w:p w14:paraId="57049E1A" w14:textId="467C20DF" w:rsidR="00C1044E" w:rsidRDefault="00C1044E"/>
    <w:sectPr w:rsidR="00C1044E" w:rsidSect="00C04C32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82B222" w14:textId="77777777" w:rsidR="004074E6" w:rsidRDefault="004074E6" w:rsidP="004F73DA">
      <w:pPr>
        <w:spacing w:after="0" w:line="240" w:lineRule="auto"/>
      </w:pPr>
      <w:r>
        <w:separator/>
      </w:r>
    </w:p>
  </w:endnote>
  <w:endnote w:type="continuationSeparator" w:id="0">
    <w:p w14:paraId="7E876CBF" w14:textId="77777777" w:rsidR="004074E6" w:rsidRDefault="004074E6" w:rsidP="004F7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2AA25" w14:textId="7FECD367" w:rsidR="004F73DA" w:rsidRPr="003C41F8" w:rsidRDefault="004F73DA">
    <w:pPr>
      <w:pStyle w:val="Footer"/>
      <w:rPr>
        <w:i/>
        <w:iCs/>
        <w:sz w:val="20"/>
        <w:szCs w:val="20"/>
      </w:rPr>
    </w:pPr>
    <w:r w:rsidRPr="003C41F8">
      <w:rPr>
        <w:i/>
        <w:iCs/>
        <w:sz w:val="20"/>
        <w:szCs w:val="20"/>
      </w:rPr>
      <w:t>Name of Coordinator</w:t>
    </w:r>
    <w:r w:rsidR="003C41F8">
      <w:rPr>
        <w:i/>
        <w:iCs/>
        <w:sz w:val="20"/>
        <w:szCs w:val="20"/>
      </w:rPr>
      <w:tab/>
    </w:r>
    <w:r w:rsidRPr="003C41F8">
      <w:rPr>
        <w:i/>
        <w:iCs/>
        <w:sz w:val="20"/>
        <w:szCs w:val="20"/>
      </w:rPr>
      <w:t>Date Started</w:t>
    </w:r>
    <w:r w:rsidR="003C41F8">
      <w:rPr>
        <w:i/>
        <w:iCs/>
        <w:sz w:val="20"/>
        <w:szCs w:val="20"/>
      </w:rPr>
      <w:tab/>
    </w:r>
    <w:r w:rsidRPr="003C41F8">
      <w:rPr>
        <w:i/>
        <w:iCs/>
        <w:sz w:val="20"/>
        <w:szCs w:val="20"/>
      </w:rPr>
      <w:t>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6B4F19" w14:textId="77777777" w:rsidR="004074E6" w:rsidRDefault="004074E6" w:rsidP="004F73DA">
      <w:pPr>
        <w:spacing w:after="0" w:line="240" w:lineRule="auto"/>
      </w:pPr>
      <w:r>
        <w:separator/>
      </w:r>
    </w:p>
  </w:footnote>
  <w:footnote w:type="continuationSeparator" w:id="0">
    <w:p w14:paraId="3457B510" w14:textId="77777777" w:rsidR="004074E6" w:rsidRDefault="004074E6" w:rsidP="004F73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B0D10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B175B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A6E63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B5CEF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6D00ED"/>
    <w:multiLevelType w:val="hybridMultilevel"/>
    <w:tmpl w:val="C5328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35CF6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363419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7274E"/>
    <w:multiLevelType w:val="hybridMultilevel"/>
    <w:tmpl w:val="20023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A3EBE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7E3828"/>
    <w:multiLevelType w:val="hybridMultilevel"/>
    <w:tmpl w:val="7BBA2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2C7AD0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A96A68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B5349E"/>
    <w:multiLevelType w:val="hybridMultilevel"/>
    <w:tmpl w:val="20023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6331AF"/>
    <w:multiLevelType w:val="hybridMultilevel"/>
    <w:tmpl w:val="72F22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742CB"/>
    <w:multiLevelType w:val="hybridMultilevel"/>
    <w:tmpl w:val="002E41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0B4FD5"/>
    <w:multiLevelType w:val="hybridMultilevel"/>
    <w:tmpl w:val="C5328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C443C2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C17E03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AE164B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C57EB0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775F6E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9D5248"/>
    <w:multiLevelType w:val="hybridMultilevel"/>
    <w:tmpl w:val="9F1A3B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F542F1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B32B0A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B2191A"/>
    <w:multiLevelType w:val="hybridMultilevel"/>
    <w:tmpl w:val="22F46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AE55D9"/>
    <w:multiLevelType w:val="hybridMultilevel"/>
    <w:tmpl w:val="20023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E3354B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88109D"/>
    <w:multiLevelType w:val="hybridMultilevel"/>
    <w:tmpl w:val="20023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7E2A05"/>
    <w:multiLevelType w:val="hybridMultilevel"/>
    <w:tmpl w:val="3786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124991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956F5C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F06CA2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2"/>
  </w:num>
  <w:num w:numId="3">
    <w:abstractNumId w:val="15"/>
  </w:num>
  <w:num w:numId="4">
    <w:abstractNumId w:val="13"/>
  </w:num>
  <w:num w:numId="5">
    <w:abstractNumId w:val="4"/>
  </w:num>
  <w:num w:numId="6">
    <w:abstractNumId w:val="21"/>
  </w:num>
  <w:num w:numId="7">
    <w:abstractNumId w:val="28"/>
  </w:num>
  <w:num w:numId="8">
    <w:abstractNumId w:val="16"/>
  </w:num>
  <w:num w:numId="9">
    <w:abstractNumId w:val="8"/>
  </w:num>
  <w:num w:numId="10">
    <w:abstractNumId w:val="10"/>
  </w:num>
  <w:num w:numId="11">
    <w:abstractNumId w:val="19"/>
  </w:num>
  <w:num w:numId="12">
    <w:abstractNumId w:val="18"/>
  </w:num>
  <w:num w:numId="13">
    <w:abstractNumId w:val="29"/>
  </w:num>
  <w:num w:numId="14">
    <w:abstractNumId w:val="17"/>
  </w:num>
  <w:num w:numId="15">
    <w:abstractNumId w:val="20"/>
  </w:num>
  <w:num w:numId="16">
    <w:abstractNumId w:val="31"/>
  </w:num>
  <w:num w:numId="17">
    <w:abstractNumId w:val="24"/>
  </w:num>
  <w:num w:numId="18">
    <w:abstractNumId w:val="0"/>
  </w:num>
  <w:num w:numId="19">
    <w:abstractNumId w:val="14"/>
  </w:num>
  <w:num w:numId="20">
    <w:abstractNumId w:val="11"/>
  </w:num>
  <w:num w:numId="21">
    <w:abstractNumId w:val="26"/>
  </w:num>
  <w:num w:numId="22">
    <w:abstractNumId w:val="23"/>
  </w:num>
  <w:num w:numId="23">
    <w:abstractNumId w:val="6"/>
  </w:num>
  <w:num w:numId="24">
    <w:abstractNumId w:val="1"/>
  </w:num>
  <w:num w:numId="25">
    <w:abstractNumId w:val="2"/>
  </w:num>
  <w:num w:numId="26">
    <w:abstractNumId w:val="7"/>
  </w:num>
  <w:num w:numId="27">
    <w:abstractNumId w:val="27"/>
  </w:num>
  <w:num w:numId="28">
    <w:abstractNumId w:val="5"/>
  </w:num>
  <w:num w:numId="29">
    <w:abstractNumId w:val="3"/>
  </w:num>
  <w:num w:numId="30">
    <w:abstractNumId w:val="30"/>
  </w:num>
  <w:num w:numId="31">
    <w:abstractNumId w:val="22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NzU0NDMyMjUwMTRQ0lEKTi0uzszPAykwqQUAhUWJwiwAAAA="/>
  </w:docVars>
  <w:rsids>
    <w:rsidRoot w:val="00432646"/>
    <w:rsid w:val="000376A7"/>
    <w:rsid w:val="000461DB"/>
    <w:rsid w:val="00073C1A"/>
    <w:rsid w:val="00144C44"/>
    <w:rsid w:val="00160DC5"/>
    <w:rsid w:val="001B28D1"/>
    <w:rsid w:val="001B3AFD"/>
    <w:rsid w:val="001C051E"/>
    <w:rsid w:val="001C539A"/>
    <w:rsid w:val="001F5941"/>
    <w:rsid w:val="001F7C09"/>
    <w:rsid w:val="0026116C"/>
    <w:rsid w:val="00267D44"/>
    <w:rsid w:val="0028377D"/>
    <w:rsid w:val="002A49CC"/>
    <w:rsid w:val="002C32F8"/>
    <w:rsid w:val="002E061A"/>
    <w:rsid w:val="00316202"/>
    <w:rsid w:val="00322A6A"/>
    <w:rsid w:val="00322BA0"/>
    <w:rsid w:val="00362E3F"/>
    <w:rsid w:val="00382398"/>
    <w:rsid w:val="003965C7"/>
    <w:rsid w:val="003A381A"/>
    <w:rsid w:val="003A4B51"/>
    <w:rsid w:val="003C2D21"/>
    <w:rsid w:val="003C41F8"/>
    <w:rsid w:val="003D7EBE"/>
    <w:rsid w:val="003F079A"/>
    <w:rsid w:val="004074E6"/>
    <w:rsid w:val="00426D62"/>
    <w:rsid w:val="00432646"/>
    <w:rsid w:val="00454130"/>
    <w:rsid w:val="00456C92"/>
    <w:rsid w:val="00472A50"/>
    <w:rsid w:val="004E55CB"/>
    <w:rsid w:val="004F73DA"/>
    <w:rsid w:val="005333AD"/>
    <w:rsid w:val="0055575D"/>
    <w:rsid w:val="005703B1"/>
    <w:rsid w:val="005A26E9"/>
    <w:rsid w:val="005D565F"/>
    <w:rsid w:val="005E2153"/>
    <w:rsid w:val="0061032F"/>
    <w:rsid w:val="00621632"/>
    <w:rsid w:val="00636727"/>
    <w:rsid w:val="0065715E"/>
    <w:rsid w:val="00692195"/>
    <w:rsid w:val="006941CB"/>
    <w:rsid w:val="006A315D"/>
    <w:rsid w:val="006B15F7"/>
    <w:rsid w:val="006B3907"/>
    <w:rsid w:val="006C4463"/>
    <w:rsid w:val="006F1ED0"/>
    <w:rsid w:val="007302E1"/>
    <w:rsid w:val="0074491D"/>
    <w:rsid w:val="00756DA1"/>
    <w:rsid w:val="00790E77"/>
    <w:rsid w:val="007A5650"/>
    <w:rsid w:val="007A5F04"/>
    <w:rsid w:val="007B115B"/>
    <w:rsid w:val="007D12B8"/>
    <w:rsid w:val="007E46E2"/>
    <w:rsid w:val="00812DDB"/>
    <w:rsid w:val="00836C67"/>
    <w:rsid w:val="00843344"/>
    <w:rsid w:val="008659BD"/>
    <w:rsid w:val="008860A5"/>
    <w:rsid w:val="00890642"/>
    <w:rsid w:val="008A2BE8"/>
    <w:rsid w:val="008D77BF"/>
    <w:rsid w:val="008E30DC"/>
    <w:rsid w:val="00943AC0"/>
    <w:rsid w:val="0094765F"/>
    <w:rsid w:val="009478EE"/>
    <w:rsid w:val="0095650A"/>
    <w:rsid w:val="00966B59"/>
    <w:rsid w:val="00981708"/>
    <w:rsid w:val="009870DD"/>
    <w:rsid w:val="009A1164"/>
    <w:rsid w:val="009C3612"/>
    <w:rsid w:val="009E4574"/>
    <w:rsid w:val="00A25802"/>
    <w:rsid w:val="00A32259"/>
    <w:rsid w:val="00A375ED"/>
    <w:rsid w:val="00A42347"/>
    <w:rsid w:val="00A47CFA"/>
    <w:rsid w:val="00A617D1"/>
    <w:rsid w:val="00AA7FD0"/>
    <w:rsid w:val="00AC124E"/>
    <w:rsid w:val="00AF2B14"/>
    <w:rsid w:val="00AF3686"/>
    <w:rsid w:val="00AF5B49"/>
    <w:rsid w:val="00B05996"/>
    <w:rsid w:val="00B21D92"/>
    <w:rsid w:val="00B66C0A"/>
    <w:rsid w:val="00B90F89"/>
    <w:rsid w:val="00BD2AAF"/>
    <w:rsid w:val="00BF3A32"/>
    <w:rsid w:val="00C04C32"/>
    <w:rsid w:val="00C1044E"/>
    <w:rsid w:val="00C32759"/>
    <w:rsid w:val="00C65CCD"/>
    <w:rsid w:val="00C66D45"/>
    <w:rsid w:val="00C74865"/>
    <w:rsid w:val="00CA508E"/>
    <w:rsid w:val="00CB580C"/>
    <w:rsid w:val="00CB70DB"/>
    <w:rsid w:val="00D0586C"/>
    <w:rsid w:val="00D10E6D"/>
    <w:rsid w:val="00D110A8"/>
    <w:rsid w:val="00D113C4"/>
    <w:rsid w:val="00D16991"/>
    <w:rsid w:val="00D252E3"/>
    <w:rsid w:val="00D326F8"/>
    <w:rsid w:val="00D459B8"/>
    <w:rsid w:val="00D72C06"/>
    <w:rsid w:val="00D77E36"/>
    <w:rsid w:val="00DA3505"/>
    <w:rsid w:val="00DA7214"/>
    <w:rsid w:val="00DD2B32"/>
    <w:rsid w:val="00E15811"/>
    <w:rsid w:val="00E3074C"/>
    <w:rsid w:val="00E35E31"/>
    <w:rsid w:val="00E40B8F"/>
    <w:rsid w:val="00E66A98"/>
    <w:rsid w:val="00E66F34"/>
    <w:rsid w:val="00E762E3"/>
    <w:rsid w:val="00EB3C54"/>
    <w:rsid w:val="00EB54B9"/>
    <w:rsid w:val="00ED3CE1"/>
    <w:rsid w:val="00EF0901"/>
    <w:rsid w:val="00EF5DA2"/>
    <w:rsid w:val="00F23AC6"/>
    <w:rsid w:val="00F25522"/>
    <w:rsid w:val="00F35669"/>
    <w:rsid w:val="00F43146"/>
    <w:rsid w:val="00F83640"/>
    <w:rsid w:val="00F9010D"/>
    <w:rsid w:val="00FA4FB1"/>
    <w:rsid w:val="00FD6A59"/>
    <w:rsid w:val="00FD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077EA"/>
  <w15:chartTrackingRefBased/>
  <w15:docId w15:val="{2BE1F084-821D-41A6-A1C8-0E1555EB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2646"/>
    <w:pPr>
      <w:ind w:left="720"/>
      <w:contextualSpacing/>
    </w:pPr>
  </w:style>
  <w:style w:type="table" w:styleId="TableGrid">
    <w:name w:val="Table Grid"/>
    <w:basedOn w:val="TableNormal"/>
    <w:uiPriority w:val="39"/>
    <w:rsid w:val="001C53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6B15F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870DD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42347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9A116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4F7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3DA"/>
  </w:style>
  <w:style w:type="paragraph" w:styleId="Footer">
    <w:name w:val="footer"/>
    <w:basedOn w:val="Normal"/>
    <w:link w:val="FooterChar"/>
    <w:uiPriority w:val="99"/>
    <w:unhideWhenUsed/>
    <w:rsid w:val="004F7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3DA"/>
  </w:style>
  <w:style w:type="table" w:styleId="GridTable2-Accent6">
    <w:name w:val="Grid Table 2 Accent 6"/>
    <w:basedOn w:val="TableNormal"/>
    <w:uiPriority w:val="47"/>
    <w:rsid w:val="009476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E30D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B54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4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D30F97123084295FDF000082BD73D" ma:contentTypeVersion="12" ma:contentTypeDescription="Create a new document." ma:contentTypeScope="" ma:versionID="dae4186c22f994a9dc58ca7b631d80d7">
  <xsd:schema xmlns:xsd="http://www.w3.org/2001/XMLSchema" xmlns:xs="http://www.w3.org/2001/XMLSchema" xmlns:p="http://schemas.microsoft.com/office/2006/metadata/properties" xmlns:ns3="f053c616-09b9-4785-a1ca-dc3b45ffe6b2" xmlns:ns4="306e11f2-e9bc-4716-8e06-59762b0bc949" targetNamespace="http://schemas.microsoft.com/office/2006/metadata/properties" ma:root="true" ma:fieldsID="c4b922191cd3932f9c2e9476db988a13" ns3:_="" ns4:_="">
    <xsd:import namespace="f053c616-09b9-4785-a1ca-dc3b45ffe6b2"/>
    <xsd:import namespace="306e11f2-e9bc-4716-8e06-59762b0bc9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c616-09b9-4785-a1ca-dc3b45ffe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e11f2-e9bc-4716-8e06-59762b0bc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B3AE61-4440-401F-AEAF-5520458CF2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c616-09b9-4785-a1ca-dc3b45ffe6b2"/>
    <ds:schemaRef ds:uri="306e11f2-e9bc-4716-8e06-59762b0bc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E8AB3-276D-4BA8-982D-E959EEAC99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65D725-BD3F-4ED1-AF18-985927E947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936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Heather Harvey</cp:lastModifiedBy>
  <cp:revision>16</cp:revision>
  <dcterms:created xsi:type="dcterms:W3CDTF">2020-09-01T16:19:00Z</dcterms:created>
  <dcterms:modified xsi:type="dcterms:W3CDTF">2020-09-1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D30F97123084295FDF000082BD73D</vt:lpwstr>
  </property>
</Properties>
</file>